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492B" w14:textId="70D99A2D" w:rsidR="00122BB7" w:rsidRDefault="00122BB7">
      <w:pPr>
        <w:rPr>
          <w:rFonts w:ascii="Raleway" w:hAnsi="Raleway"/>
          <w:color w:val="474747"/>
          <w:sz w:val="28"/>
          <w:szCs w:val="28"/>
        </w:rPr>
      </w:pPr>
    </w:p>
    <w:p w14:paraId="67ECCD4A" w14:textId="2BC4159D" w:rsidR="00CF361B" w:rsidRPr="0021490F" w:rsidRDefault="00CF361B" w:rsidP="002C5821">
      <w:pPr>
        <w:pStyle w:val="QuanserTitle"/>
        <w:rPr>
          <w:b w:val="0"/>
          <w:bCs/>
          <w:color w:val="E21B23"/>
          <w:sz w:val="36"/>
          <w:szCs w:val="36"/>
        </w:rPr>
      </w:pPr>
      <w:r w:rsidRPr="0021490F">
        <w:rPr>
          <w:b w:val="0"/>
          <w:bCs/>
          <w:color w:val="E21B23"/>
          <w:sz w:val="36"/>
          <w:szCs w:val="36"/>
        </w:rPr>
        <w:t>Concept Review</w:t>
      </w:r>
    </w:p>
    <w:p w14:paraId="1816151F" w14:textId="463B476E" w:rsidR="001C6BC9" w:rsidRDefault="00247D66" w:rsidP="001C6BC9">
      <w:pPr>
        <w:pStyle w:val="QuanserTitle"/>
      </w:pPr>
      <w:r>
        <w:t>Image Colour Spaces</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3AC9D29" w14:textId="4DB3AD8D" w:rsidR="00CF361B" w:rsidRDefault="00CF361B" w:rsidP="00DE401A">
      <w:pPr>
        <w:pStyle w:val="QuanserHeading1"/>
      </w:pPr>
    </w:p>
    <w:p w14:paraId="199E734D" w14:textId="752A8396" w:rsidR="00334CB9" w:rsidRPr="00247D66" w:rsidRDefault="005E3852" w:rsidP="00DE401A">
      <w:pPr>
        <w:pStyle w:val="QuanserHeading1"/>
      </w:pPr>
      <w:r>
        <w:br/>
      </w:r>
    </w:p>
    <w:p w14:paraId="074AF3AE" w14:textId="76EBE527" w:rsidR="00A94EF9" w:rsidRPr="00A94EF9" w:rsidRDefault="00334CB9" w:rsidP="00DE401A">
      <w:pPr>
        <w:pStyle w:val="QuanserHeading1"/>
      </w:pPr>
      <w:r w:rsidRPr="00334CB9">
        <w:t>Why</w:t>
      </w:r>
      <w:r w:rsidR="00EF6D88">
        <w:rPr>
          <w:color w:val="595959" w:themeColor="text1" w:themeTint="A6"/>
        </w:rPr>
        <w:t xml:space="preserve"> </w:t>
      </w:r>
      <w:r w:rsidR="00434FD6">
        <w:rPr>
          <w:color w:val="595959" w:themeColor="text1" w:themeTint="A6"/>
        </w:rPr>
        <w:t>learn about Colour Spaces?</w:t>
      </w:r>
    </w:p>
    <w:p w14:paraId="3DA6FAFB" w14:textId="77777777" w:rsidR="000E6750" w:rsidRDefault="00000000" w:rsidP="000E6750">
      <w:pPr>
        <w:pStyle w:val="QuanserFigure"/>
      </w:pPr>
      <w:r>
        <w:pict w14:anchorId="1952E73C">
          <v:rect id="_x0000_i1025" style="width:540pt;height:1pt" o:hralign="center" o:hrstd="t" o:hrnoshade="t" o:hr="t" fillcolor="#a0a0a0" stroked="f"/>
        </w:pict>
      </w:r>
    </w:p>
    <w:p w14:paraId="708EE0C5" w14:textId="4384185A" w:rsidR="000E6750" w:rsidRPr="000E6750" w:rsidRDefault="000E6750" w:rsidP="000E6750">
      <w:pPr>
        <w:pStyle w:val="QuanserNormal"/>
        <w:rPr>
          <w:sz w:val="20"/>
        </w:rPr>
      </w:pPr>
      <w:r w:rsidRPr="000E6750">
        <w:t>When detecting objects of interest, being able to pick out colors from an image or video is often the first step. Color selection can be used in a variety of applications such as line following, object avoidance, segmentation of images, etc. Color spaces are mathematical models for representing the notion of color in the digital world. Different models have been developed over the years as different infrastructures demanded different solutions. This document will start by explaining how cameras store information about color, and then will go over two popular color spaces as well as explain how greyscale and bitonal image work.</w:t>
      </w:r>
    </w:p>
    <w:p w14:paraId="3B2BC540" w14:textId="77DCE6CB" w:rsidR="00AB6827" w:rsidRPr="00DE401A" w:rsidRDefault="00247D66" w:rsidP="00DE401A">
      <w:pPr>
        <w:pStyle w:val="QuanserHeading1"/>
      </w:pPr>
      <w:r>
        <w:lastRenderedPageBreak/>
        <w:t>Images as Matrices</w:t>
      </w:r>
    </w:p>
    <w:p w14:paraId="206B9B76" w14:textId="507E3533" w:rsidR="00247D66" w:rsidRPr="00247D66" w:rsidRDefault="00247D66" w:rsidP="00247D66">
      <w:pPr>
        <w:pStyle w:val="QuanserNormal"/>
      </w:pPr>
      <w:r w:rsidRPr="00247D66">
        <w:t xml:space="preserve">Images captured by cameras can be represented in the form of matrices. </w:t>
      </w:r>
      <w:r w:rsidR="00EB7375">
        <w:t>Each position in the matrix corresponds to a pixel in the image plane. Rows and columns represent all the pixels in two dimensions as shown in Figure 1.  Each pixel can then be indexed using a (row, column) tuple.</w:t>
      </w:r>
    </w:p>
    <w:p w14:paraId="3B5E1B03" w14:textId="36ABEBE1" w:rsidR="00247D66" w:rsidRDefault="00EB7375" w:rsidP="00247D66">
      <w:pPr>
        <w:pStyle w:val="QuanserFigure"/>
        <w:rPr>
          <w:sz w:val="22"/>
        </w:rPr>
      </w:pPr>
      <w:r>
        <w:rPr>
          <w:noProof/>
          <w:sz w:val="22"/>
        </w:rPr>
        <w:drawing>
          <wp:inline distT="0" distB="0" distL="0" distR="0" wp14:anchorId="1FF45DB2" wp14:editId="708C35E3">
            <wp:extent cx="4594860" cy="191264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7236" cy="1930284"/>
                    </a:xfrm>
                    <a:prstGeom prst="rect">
                      <a:avLst/>
                    </a:prstGeom>
                    <a:noFill/>
                  </pic:spPr>
                </pic:pic>
              </a:graphicData>
            </a:graphic>
          </wp:inline>
        </w:drawing>
      </w:r>
    </w:p>
    <w:p w14:paraId="06868182" w14:textId="39BD600F" w:rsidR="00247D66" w:rsidRPr="00247D66" w:rsidRDefault="00247D66" w:rsidP="00247D66">
      <w:pPr>
        <w:pStyle w:val="QuanserFigure"/>
      </w:pPr>
      <w:r w:rsidRPr="00247D66">
        <w:t>Figure 1. Spread of pixels on the image plane</w:t>
      </w:r>
      <w:r w:rsidR="00EB7375">
        <w:t xml:space="preserve"> (left) and tuple indexing (right)</w:t>
      </w:r>
    </w:p>
    <w:p w14:paraId="216C1B66" w14:textId="32579015" w:rsidR="00247D66" w:rsidRPr="00247D66" w:rsidRDefault="00EB7375" w:rsidP="00247D66">
      <w:pPr>
        <w:pStyle w:val="QuanserNormal"/>
      </w:pPr>
      <w:r>
        <w:t xml:space="preserve">At a location in the matrix specified by the (row, col) index tuple, some valuable information such as color or intensity of light can be specified along a third dimension, also referred to as a </w:t>
      </w:r>
      <w:r w:rsidRPr="00EB7375">
        <w:rPr>
          <w:b/>
          <w:bCs/>
        </w:rPr>
        <w:t>channel</w:t>
      </w:r>
      <w:r>
        <w:t xml:space="preserve">.  </w:t>
      </w:r>
      <w:r w:rsidR="00247D66" w:rsidRPr="00247D66">
        <w:t xml:space="preserve">For example, consider a grayscale image </w:t>
      </w:r>
      <w:proofErr w:type="gramStart"/>
      <w:r>
        <w:t>similar to</w:t>
      </w:r>
      <w:proofErr w:type="gramEnd"/>
      <w:r>
        <w:t xml:space="preserve"> that in Figure 1 </w:t>
      </w:r>
      <w:r w:rsidR="00247D66" w:rsidRPr="00247D66">
        <w:t xml:space="preserve">with a resolution of </w:t>
      </w:r>
      <w:r w:rsidR="007B5AF9">
        <w:t>5</w:t>
      </w:r>
      <w:r w:rsidR="00247D66" w:rsidRPr="00247D66">
        <w:t xml:space="preserve"> x </w:t>
      </w:r>
      <w:r w:rsidR="007B5AF9">
        <w:t>6</w:t>
      </w:r>
      <w:r w:rsidR="00247D66" w:rsidRPr="00247D66">
        <w:t>. Any given pixel would have an integer intensity</w:t>
      </w:r>
      <w:r>
        <w:t xml:space="preserve"> </w:t>
      </w:r>
      <m:oMath>
        <m:sSub>
          <m:sSubPr>
            <m:ctrlPr>
              <w:rPr>
                <w:rFonts w:ascii="Cambria Math" w:hAnsi="Cambria Math"/>
                <w:i/>
              </w:rPr>
            </m:ctrlPr>
          </m:sSubPr>
          <m:e>
            <m:r>
              <w:rPr>
                <w:rFonts w:ascii="Cambria Math" w:hAnsi="Cambria Math"/>
              </w:rPr>
              <m:t>I</m:t>
            </m:r>
          </m:e>
          <m:sub>
            <m:r>
              <w:rPr>
                <w:rFonts w:ascii="Cambria Math" w:hAnsi="Cambria Math"/>
              </w:rPr>
              <m:t>i,j</m:t>
            </m:r>
          </m:sub>
        </m:sSub>
      </m:oMath>
      <w:r w:rsidR="00247D66" w:rsidRPr="00247D66">
        <w:t xml:space="preserve"> where</w:t>
      </w:r>
      <w:r>
        <w:t xml:space="preserve"> intensity ranges from </w:t>
      </w:r>
      <w:proofErr w:type="gramStart"/>
      <w:r>
        <w:t xml:space="preserve">0 </w:t>
      </w:r>
      <w:r w:rsidR="00247D66" w:rsidRPr="00247D66">
        <w:t xml:space="preserve"> (</w:t>
      </w:r>
      <w:proofErr w:type="gramEnd"/>
      <w:r w:rsidR="00247D66" w:rsidRPr="00247D66">
        <w:t>specifyi</w:t>
      </w:r>
      <w:r w:rsidR="00247D66" w:rsidRPr="00AE6BBB">
        <w:t>ng black) up to 255 (specifying white)</w:t>
      </w:r>
      <w:r w:rsidR="007B5AF9" w:rsidRPr="00AE6BBB">
        <w:t xml:space="preserve">.  This can be seen in Figure 1 with tuple (5,6) (black) and tuple (1,1) (white).  The intensity values represent </w:t>
      </w:r>
      <w:r w:rsidR="00247D66" w:rsidRPr="00AE6BBB">
        <w:t>an 8-bit unsigned integer value range. Values</w:t>
      </w:r>
      <w:r w:rsidR="00247D66" w:rsidRPr="00247D66">
        <w:t xml:space="preserve"> within the range specify varying intensities of gray. This correspond</w:t>
      </w:r>
      <w:r w:rsidR="007B5AF9">
        <w:t>s</w:t>
      </w:r>
      <w:r w:rsidR="00247D66" w:rsidRPr="00247D66">
        <w:t xml:space="preserve"> to a single channel, or overall, an </w:t>
      </w:r>
      <w:r w:rsidR="00247D66" w:rsidRPr="009B61CD">
        <w:t>m rows x n cols x 1 channel</w:t>
      </w:r>
      <w:r w:rsidR="00AE6BBB">
        <w:rPr>
          <w:b/>
          <w:bCs/>
        </w:rPr>
        <w:t xml:space="preserve"> [</w:t>
      </w:r>
      <w:proofErr w:type="gramStart"/>
      <w:r w:rsidR="00AE6BBB">
        <w:rPr>
          <w:b/>
          <w:bCs/>
        </w:rPr>
        <w:t>m,n</w:t>
      </w:r>
      <w:proofErr w:type="gramEnd"/>
      <w:r w:rsidR="00AE6BBB">
        <w:rPr>
          <w:b/>
          <w:bCs/>
        </w:rPr>
        <w:t>,1]</w:t>
      </w:r>
      <w:r w:rsidR="00247D66" w:rsidRPr="00EB7375">
        <w:rPr>
          <w:b/>
          <w:bCs/>
        </w:rPr>
        <w:t xml:space="preserve"> </w:t>
      </w:r>
      <w:r w:rsidR="00247D66" w:rsidRPr="00247D66">
        <w:t>image.</w:t>
      </w:r>
      <w:r w:rsidR="007B5AF9">
        <w:t xml:space="preserve"> Representing more</w:t>
      </w:r>
      <w:r w:rsidR="00247D66" w:rsidRPr="00247D66">
        <w:t xml:space="preserve"> colors requires more channels,</w:t>
      </w:r>
      <w:r w:rsidR="007B5AF9">
        <w:t xml:space="preserve"> as we will see next</w:t>
      </w:r>
      <w:r w:rsidR="00247D66" w:rsidRPr="00247D66">
        <w:t xml:space="preserve">. </w:t>
      </w:r>
    </w:p>
    <w:p w14:paraId="44DFBAF6" w14:textId="01CF8518" w:rsidR="009752B0" w:rsidRPr="006B2545" w:rsidRDefault="001165E9" w:rsidP="006B2545">
      <w:pPr>
        <w:pStyle w:val="QuanserHeading1"/>
      </w:pPr>
      <w:r w:rsidRPr="006B2545">
        <w:t>Data Type and Resolution</w:t>
      </w:r>
    </w:p>
    <w:p w14:paraId="3F64110F" w14:textId="2F0C95FF" w:rsidR="007C6076" w:rsidRPr="009752B0" w:rsidRDefault="009752B0" w:rsidP="009752B0">
      <w:pPr>
        <w:pStyle w:val="QuanserNormal"/>
      </w:pPr>
      <w:r>
        <w:t>Depending on the implementation, a color</w:t>
      </w:r>
      <w:r w:rsidR="007C6076">
        <w:t xml:space="preserve"> in one of the color spaces either </w:t>
      </w:r>
      <w:r>
        <w:t xml:space="preserve">Red Green Blue (RGB) or Hue Saturation Value (HSV) can be done differently. Common implementations for RGB use values from 0 to 255 or 0 to 1. In this document </w:t>
      </w:r>
      <w:r w:rsidRPr="00247D66">
        <w:t xml:space="preserve">RGB intensities all fall in the range [0, 255]. </w:t>
      </w:r>
      <w:r>
        <w:t>When looking at Hue Saturation and Value (</w:t>
      </w:r>
      <w:r w:rsidRPr="00247D66">
        <w:t>HSV</w:t>
      </w:r>
      <w:r>
        <w:t>), Hue</w:t>
      </w:r>
      <w:r w:rsidRPr="00247D66">
        <w:t xml:space="preserve"> </w:t>
      </w:r>
      <w:r>
        <w:t xml:space="preserve">intensity values typically </w:t>
      </w:r>
      <w:r w:rsidRPr="00247D66">
        <w:t>fall in the range [0, 360]</w:t>
      </w:r>
      <w:r>
        <w:t xml:space="preserve"> or [0,1]</w:t>
      </w:r>
      <w:r w:rsidRPr="00247D66">
        <w:t>, and</w:t>
      </w:r>
      <w:r>
        <w:t xml:space="preserve"> saturation and value intensity values fall in the range of</w:t>
      </w:r>
      <w:r w:rsidRPr="00247D66">
        <w:t xml:space="preserve"> [0, 255]</w:t>
      </w:r>
      <w:r>
        <w:t xml:space="preserve"> or [0,1]</w:t>
      </w:r>
      <w:r w:rsidRPr="00247D66">
        <w:t xml:space="preserve">. </w:t>
      </w:r>
      <w:r>
        <w:t>In this document,</w:t>
      </w:r>
      <w:r w:rsidR="0025327C">
        <w:t xml:space="preserve"> h</w:t>
      </w:r>
      <w:r>
        <w:t>ue will be in the range of 0 to 360 and saturation and value will be reported as percentages (implementation independent).</w:t>
      </w:r>
    </w:p>
    <w:p w14:paraId="50A61981" w14:textId="6FF3F80D" w:rsidR="00247D66" w:rsidRPr="001165E9" w:rsidRDefault="00247D66" w:rsidP="006B2545">
      <w:pPr>
        <w:pStyle w:val="QuanserHeading1"/>
      </w:pPr>
      <w:proofErr w:type="gramStart"/>
      <w:r w:rsidRPr="001165E9">
        <w:t>R</w:t>
      </w:r>
      <w:r w:rsidR="008E208A" w:rsidRPr="001165E9">
        <w:t xml:space="preserve">ed </w:t>
      </w:r>
      <w:r w:rsidRPr="001165E9">
        <w:t>G</w:t>
      </w:r>
      <w:r w:rsidR="008E208A" w:rsidRPr="001165E9">
        <w:t>reen</w:t>
      </w:r>
      <w:proofErr w:type="gramEnd"/>
      <w:r w:rsidR="008E208A" w:rsidRPr="001165E9">
        <w:t xml:space="preserve"> </w:t>
      </w:r>
      <w:r w:rsidRPr="001165E9">
        <w:t>B</w:t>
      </w:r>
      <w:r w:rsidR="008E208A" w:rsidRPr="001165E9">
        <w:t>lue (RGB)</w:t>
      </w:r>
    </w:p>
    <w:p w14:paraId="0F2D59E2" w14:textId="207E881C" w:rsidR="00247D66" w:rsidRDefault="007B5AF9" w:rsidP="00247D66">
      <w:pPr>
        <w:pStyle w:val="QuanserNormal"/>
      </w:pPr>
      <w:r>
        <w:t xml:space="preserve">The </w:t>
      </w:r>
      <w:r w:rsidRPr="009B61CD">
        <w:rPr>
          <w:b/>
          <w:bCs/>
        </w:rPr>
        <w:t>RGB</w:t>
      </w:r>
      <w:r>
        <w:t xml:space="preserve"> color space, which is the one used for most images, uses the red, </w:t>
      </w:r>
      <w:proofErr w:type="gramStart"/>
      <w:r>
        <w:t>green</w:t>
      </w:r>
      <w:proofErr w:type="gramEnd"/>
      <w:r>
        <w:t xml:space="preserve"> and blue color primaries to describe the spectrum of colors in an image</w:t>
      </w:r>
      <w:r w:rsidR="00247D66" w:rsidRPr="00247D66">
        <w:t xml:space="preserve">. In this case, we continue to use the first 2 dimensions to represent the </w:t>
      </w:r>
      <w:r>
        <w:t xml:space="preserve">pixel </w:t>
      </w:r>
      <w:proofErr w:type="gramStart"/>
      <w:r>
        <w:t>position</w:t>
      </w:r>
      <w:r w:rsidR="00247D66" w:rsidRPr="00247D66">
        <w:t>, but</w:t>
      </w:r>
      <w:proofErr w:type="gramEnd"/>
      <w:r w:rsidR="00247D66" w:rsidRPr="00247D66">
        <w:t xml:space="preserve"> use a third dimension with 3 channels to allow the specificat</w:t>
      </w:r>
      <w:r>
        <w:t>i</w:t>
      </w:r>
      <w:r w:rsidR="00247D66" w:rsidRPr="00247D66">
        <w:t>on of the red, green and blue intensities. This</w:t>
      </w:r>
      <w:r w:rsidR="0025327C">
        <w:t xml:space="preserve"> </w:t>
      </w:r>
      <w:r w:rsidR="00247D66" w:rsidRPr="00247D66">
        <w:t xml:space="preserve">would correspond to a 3 channel, or over all, an </w:t>
      </w:r>
      <w:r w:rsidR="00AE6BBB">
        <w:t>[</w:t>
      </w:r>
      <w:proofErr w:type="gramStart"/>
      <w:r w:rsidR="00247D66" w:rsidRPr="007B5AF9">
        <w:rPr>
          <w:b/>
          <w:bCs/>
        </w:rPr>
        <w:t>m</w:t>
      </w:r>
      <w:r w:rsidR="00AE6BBB">
        <w:rPr>
          <w:b/>
          <w:bCs/>
        </w:rPr>
        <w:t>,n</w:t>
      </w:r>
      <w:proofErr w:type="gramEnd"/>
      <w:r w:rsidR="00AE6BBB">
        <w:rPr>
          <w:b/>
          <w:bCs/>
        </w:rPr>
        <w:t>,3]</w:t>
      </w:r>
      <w:r w:rsidR="00247D66" w:rsidRPr="00247D66">
        <w:t xml:space="preserve"> image, as shown in Figure 2. </w:t>
      </w:r>
    </w:p>
    <w:p w14:paraId="68509AAA" w14:textId="6023FB91" w:rsidR="00247D66" w:rsidRPr="00247D66" w:rsidRDefault="00247D66" w:rsidP="00247D66">
      <w:pPr>
        <w:pStyle w:val="QuanserFigure"/>
      </w:pPr>
      <w:r w:rsidRPr="00247D66">
        <w:rPr>
          <w:noProof/>
        </w:rPr>
        <w:lastRenderedPageBreak/>
        <w:drawing>
          <wp:inline distT="0" distB="0" distL="0" distR="0" wp14:anchorId="5F76E3BB" wp14:editId="31F160AC">
            <wp:extent cx="3657600" cy="3495675"/>
            <wp:effectExtent l="0" t="0" r="0" b="9525"/>
            <wp:docPr id="5" name="image3.png" descr="A picture containing table&#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3.png" descr="A picture containing table&#10;&#10;Description automatically generated"/>
                    <pic:cNvPicPr/>
                  </pic:nvPicPr>
                  <pic:blipFill>
                    <a:blip r:embed="rId11"/>
                    <a:srcRect/>
                    <a:stretch>
                      <a:fillRect/>
                    </a:stretch>
                  </pic:blipFill>
                  <pic:spPr>
                    <a:xfrm>
                      <a:off x="0" y="0"/>
                      <a:ext cx="3670385" cy="3507894"/>
                    </a:xfrm>
                    <a:prstGeom prst="rect">
                      <a:avLst/>
                    </a:prstGeom>
                    <a:ln/>
                  </pic:spPr>
                </pic:pic>
              </a:graphicData>
            </a:graphic>
          </wp:inline>
        </w:drawing>
      </w:r>
    </w:p>
    <w:p w14:paraId="49BB2AB5" w14:textId="3872FB89" w:rsidR="00F61589" w:rsidRDefault="00247D66" w:rsidP="00F61589">
      <w:pPr>
        <w:pStyle w:val="QuanserFigure"/>
      </w:pPr>
      <w:r w:rsidRPr="00247D66">
        <w:t xml:space="preserve"> Figure 2. RGB images as 3D matrices</w:t>
      </w:r>
    </w:p>
    <w:p w14:paraId="0C8CEA23" w14:textId="32032B61" w:rsidR="00247D66" w:rsidRPr="00247D66" w:rsidRDefault="00247D66" w:rsidP="00247D66">
      <w:pPr>
        <w:pStyle w:val="QuanserNormal"/>
      </w:pPr>
      <w:r w:rsidRPr="00247D66">
        <w:t xml:space="preserve">The red, </w:t>
      </w:r>
      <w:proofErr w:type="gramStart"/>
      <w:r w:rsidRPr="00247D66">
        <w:t>green</w:t>
      </w:r>
      <w:proofErr w:type="gramEnd"/>
      <w:r w:rsidRPr="00247D66">
        <w:t xml:space="preserve"> and blue intensities also vary between 0 and 255 each, with </w:t>
      </w:r>
      <w:r w:rsidR="00FE2F40">
        <w:t xml:space="preserve">intermediary </w:t>
      </w:r>
      <w:r w:rsidRPr="00247D66">
        <w:t xml:space="preserve">values </w:t>
      </w:r>
      <w:r w:rsidR="00FE2F40">
        <w:t>specifying varying intensities of that particular primary color.  For example, a bright pure red would correspond to an intensity of 255 in the red channel/plane, and 0 in the green and blue channels, and vice versa for a bright green or blue. Mixing intensities in different channels creates additive colors.  For example, white corresponds to a 255 in all the channels and black corresponds to all zeros. Red and green intensities at 255 and blue at 0 would correspond to a yellow.  This can be observed in Figure 3.</w:t>
      </w:r>
      <w:r w:rsidRPr="00247D66">
        <w:t xml:space="preserve"> </w:t>
      </w:r>
    </w:p>
    <w:p w14:paraId="14FF05E0" w14:textId="6EE5FA37" w:rsidR="00247D66" w:rsidRPr="00247D66" w:rsidRDefault="00FE2F40" w:rsidP="00247D66">
      <w:pPr>
        <w:pStyle w:val="QuanserFigure"/>
      </w:pPr>
      <w:r>
        <w:rPr>
          <w:noProof/>
        </w:rPr>
        <w:drawing>
          <wp:inline distT="0" distB="0" distL="0" distR="0" wp14:anchorId="4AA7BB04" wp14:editId="3413BEB1">
            <wp:extent cx="3600450" cy="2714625"/>
            <wp:effectExtent l="0" t="0" r="0" b="9525"/>
            <wp:docPr id="15" name="image9.png" descr="Chart, rad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9.png" descr="Chart, radar chart&#10;&#10;Description automatically generated"/>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614614" cy="2725304"/>
                    </a:xfrm>
                    <a:prstGeom prst="rect">
                      <a:avLst/>
                    </a:prstGeom>
                    <a:ln/>
                  </pic:spPr>
                </pic:pic>
              </a:graphicData>
            </a:graphic>
          </wp:inline>
        </w:drawing>
      </w:r>
    </w:p>
    <w:p w14:paraId="4F791F57" w14:textId="74B43727" w:rsidR="00AE6BBB" w:rsidRPr="00247D66" w:rsidRDefault="00247D66" w:rsidP="00AE6BBB">
      <w:pPr>
        <w:pStyle w:val="QuanserFigure"/>
      </w:pPr>
      <w:r w:rsidRPr="00247D66">
        <w:t>Figure 3. RGB primary colors</w:t>
      </w:r>
    </w:p>
    <w:p w14:paraId="7C967BCC" w14:textId="77777777" w:rsidR="003B052E" w:rsidRDefault="003B052E" w:rsidP="003B052E">
      <w:pPr>
        <w:pStyle w:val="QuanserNormal"/>
        <w:spacing w:line="252" w:lineRule="auto"/>
        <w:rPr>
          <w:lang w:val="en-US"/>
        </w:rPr>
      </w:pPr>
      <w:r w:rsidRPr="00CD3372">
        <w:rPr>
          <w:lang w:val="en-US"/>
        </w:rPr>
        <w:lastRenderedPageBreak/>
        <w:t xml:space="preserve">Figure </w:t>
      </w:r>
      <w:r>
        <w:rPr>
          <w:lang w:val="en-US"/>
        </w:rPr>
        <w:t>4</w:t>
      </w:r>
      <w:r w:rsidRPr="00CD3372">
        <w:rPr>
          <w:lang w:val="en-US"/>
        </w:rPr>
        <w:t xml:space="preserve"> shows a picture of various objects as well as the 3 </w:t>
      </w:r>
      <w:r>
        <w:rPr>
          <w:lang w:val="en-US"/>
        </w:rPr>
        <w:t xml:space="preserve">individual red, blue and green </w:t>
      </w:r>
      <w:r w:rsidRPr="00CD3372">
        <w:rPr>
          <w:lang w:val="en-US"/>
        </w:rPr>
        <w:t xml:space="preserve">planes. </w:t>
      </w:r>
      <w:r>
        <w:rPr>
          <w:lang w:val="en-US"/>
        </w:rPr>
        <w:t>Note that the individual planes appear grayscale as they only have a single channel. L</w:t>
      </w:r>
      <w:r w:rsidRPr="00CD3372">
        <w:rPr>
          <w:lang w:val="en-US"/>
        </w:rPr>
        <w:t xml:space="preserve">ighter pixels </w:t>
      </w:r>
      <w:r>
        <w:rPr>
          <w:lang w:val="en-US"/>
        </w:rPr>
        <w:t xml:space="preserve">in each plane </w:t>
      </w:r>
      <w:r w:rsidRPr="00CD3372">
        <w:rPr>
          <w:lang w:val="en-US"/>
        </w:rPr>
        <w:t xml:space="preserve">mean more of that color on that specific pixel. For example, the blue object on the bottom left becomes almost black on the red plane since there is no red there, but the yellow objects are lighter since </w:t>
      </w:r>
      <w:r>
        <w:rPr>
          <w:lang w:val="en-US"/>
        </w:rPr>
        <w:t>yellow contains a red</w:t>
      </w:r>
      <w:r w:rsidRPr="00CD3372">
        <w:rPr>
          <w:lang w:val="en-US"/>
        </w:rPr>
        <w:t xml:space="preserve"> and green element</w:t>
      </w:r>
      <w:r>
        <w:rPr>
          <w:lang w:val="en-US"/>
        </w:rPr>
        <w:t xml:space="preserve"> in RGB space</w:t>
      </w:r>
      <w:r w:rsidRPr="00CD3372">
        <w:rPr>
          <w:lang w:val="en-US"/>
        </w:rPr>
        <w:t xml:space="preserve">.   </w:t>
      </w:r>
    </w:p>
    <w:p w14:paraId="11D2568A" w14:textId="407FA980" w:rsidR="003B052E" w:rsidRPr="001D41C2" w:rsidRDefault="003B052E" w:rsidP="003B052E">
      <w:pPr>
        <w:pStyle w:val="QuanserFigure"/>
        <w:rPr>
          <w:lang w:val="en-US"/>
        </w:rPr>
      </w:pPr>
      <w:r w:rsidRPr="00A12DC8">
        <w:rPr>
          <w:noProof/>
        </w:rPr>
        <w:drawing>
          <wp:inline distT="0" distB="0" distL="0" distR="0" wp14:anchorId="0F10FF3E" wp14:editId="5DFA19F5">
            <wp:extent cx="4449405" cy="3299255"/>
            <wp:effectExtent l="0" t="0" r="8890" b="0"/>
            <wp:docPr id="6" name="Picture 6" descr="A picture containing text,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 wall, indoo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87471" cy="3327481"/>
                    </a:xfrm>
                    <a:prstGeom prst="rect">
                      <a:avLst/>
                    </a:prstGeom>
                  </pic:spPr>
                </pic:pic>
              </a:graphicData>
            </a:graphic>
          </wp:inline>
        </w:drawing>
      </w:r>
    </w:p>
    <w:p w14:paraId="68B01847" w14:textId="77777777" w:rsidR="003B052E" w:rsidRPr="00CD3372" w:rsidRDefault="003B052E" w:rsidP="003B052E">
      <w:pPr>
        <w:pStyle w:val="QuanserFigure"/>
        <w:rPr>
          <w:lang w:val="en-US"/>
        </w:rPr>
      </w:pPr>
      <w:r>
        <w:rPr>
          <w:lang w:val="en-US"/>
        </w:rPr>
        <w:t>Figure 4. RGB Image and individual color planes</w:t>
      </w:r>
    </w:p>
    <w:p w14:paraId="18C4CCDA" w14:textId="7FBC62CB" w:rsidR="00247D66" w:rsidRDefault="00247D66" w:rsidP="00247D66">
      <w:pPr>
        <w:pStyle w:val="QuanserNormal"/>
      </w:pPr>
      <w:r w:rsidRPr="00247D66">
        <w:t xml:space="preserve">The RGB color space, although intuitive, </w:t>
      </w:r>
      <w:r w:rsidR="00FE2F40">
        <w:t xml:space="preserve">has some </w:t>
      </w:r>
      <w:proofErr w:type="gramStart"/>
      <w:r w:rsidR="00FE2F40">
        <w:t>downsides, since</w:t>
      </w:r>
      <w:proofErr w:type="gramEnd"/>
      <w:r w:rsidR="00FE2F40">
        <w:t xml:space="preserve"> it combines luma (or light intensity) with chroma (or color intensity) which </w:t>
      </w:r>
      <w:r w:rsidRPr="00247D66">
        <w:t>does not describe observed colors under different viewing conditions well</w:t>
      </w:r>
      <w:r w:rsidR="00FE2F40">
        <w:t xml:space="preserve">. </w:t>
      </w:r>
      <w:r w:rsidRPr="00247D66">
        <w:t>A red stop sign in daylight may correspond to a RGB intensity of [255, 0, 0] but at night, may correspond to [50, 0, 0], even though the color is still red.</w:t>
      </w:r>
      <w:r w:rsidR="00FE2F40">
        <w:t xml:space="preserve">  </w:t>
      </w:r>
      <w:r w:rsidR="00A55E15">
        <w:t xml:space="preserve">In a real-world example in Figure 5, note the same </w:t>
      </w:r>
      <w:r w:rsidR="008E208A">
        <w:t>do not enter</w:t>
      </w:r>
      <w:r w:rsidR="00A55E15">
        <w:t xml:space="preserve"> sign under different lighting conditions and the varying RGB intensities.</w:t>
      </w:r>
    </w:p>
    <w:p w14:paraId="3C82BD70" w14:textId="72705CA2" w:rsidR="00A55E15" w:rsidRDefault="00A55E15" w:rsidP="00A55E15">
      <w:pPr>
        <w:pStyle w:val="QuanserFigure"/>
      </w:pPr>
      <w:r>
        <w:rPr>
          <w:noProof/>
          <w:lang w:val="en-US"/>
        </w:rPr>
        <mc:AlternateContent>
          <mc:Choice Requires="wpg">
            <w:drawing>
              <wp:inline distT="0" distB="0" distL="0" distR="0" wp14:anchorId="2586B723" wp14:editId="3172F825">
                <wp:extent cx="3479165" cy="1962150"/>
                <wp:effectExtent l="0" t="0" r="6985" b="0"/>
                <wp:docPr id="48" name="Group 48"/>
                <wp:cNvGraphicFramePr/>
                <a:graphic xmlns:a="http://schemas.openxmlformats.org/drawingml/2006/main">
                  <a:graphicData uri="http://schemas.microsoft.com/office/word/2010/wordprocessingGroup">
                    <wpg:wgp>
                      <wpg:cNvGrpSpPr/>
                      <wpg:grpSpPr>
                        <a:xfrm>
                          <a:off x="0" y="0"/>
                          <a:ext cx="3479165" cy="1962150"/>
                          <a:chOff x="0" y="0"/>
                          <a:chExt cx="3419042" cy="2024885"/>
                        </a:xfrm>
                      </wpg:grpSpPr>
                      <wps:wsp>
                        <wps:cNvPr id="26" name="Text Box 49"/>
                        <wps:cNvSpPr txBox="1"/>
                        <wps:spPr>
                          <a:xfrm>
                            <a:off x="493811" y="1561852"/>
                            <a:ext cx="1170432" cy="463033"/>
                          </a:xfrm>
                          <a:prstGeom prst="rect">
                            <a:avLst/>
                          </a:prstGeom>
                          <a:solidFill>
                            <a:schemeClr val="lt1"/>
                          </a:solidFill>
                          <a:ln w="6350">
                            <a:noFill/>
                          </a:ln>
                        </wps:spPr>
                        <wps:txbx>
                          <w:txbxContent>
                            <w:p w14:paraId="3C2C859E" w14:textId="77777777" w:rsidR="00A55E15" w:rsidRDefault="00A55E15" w:rsidP="00A55E15">
                              <w:pPr>
                                <w:rPr>
                                  <w:rFonts w:ascii="Raleway" w:hAnsi="Raleway"/>
                                </w:rPr>
                              </w:pPr>
                              <w:r>
                                <w:rPr>
                                  <w:rFonts w:ascii="Raleway" w:hAnsi="Raleway"/>
                                </w:rPr>
                                <w:t>RGB: (167, 40, 33)</w:t>
                              </w:r>
                            </w:p>
                            <w:p w14:paraId="130ED851" w14:textId="77777777" w:rsidR="00A55E15" w:rsidRDefault="00A55E15" w:rsidP="00A55E15">
                              <w:pPr>
                                <w:rPr>
                                  <w:rFonts w:ascii="Raleway" w:hAnsi="Raleway"/>
                                </w:rPr>
                              </w:pPr>
                              <w:r>
                                <w:rPr>
                                  <w:rFonts w:ascii="Raleway" w:hAnsi="Raleway"/>
                                </w:rPr>
                                <w:t>HSV</w:t>
                              </w:r>
                              <w:r>
                                <w:rPr>
                                  <w:rFonts w:ascii="Raleway" w:hAnsi="Raleway"/>
                                  <w:lang w:val="es-MX"/>
                                </w:rPr>
                                <w:t xml:space="preserve">: </w:t>
                              </w:r>
                              <w:r>
                                <w:rPr>
                                  <w:rFonts w:ascii="Raleway" w:hAnsi="Raleway"/>
                                </w:rPr>
                                <w:t>(3, 80%, 65%)</w:t>
                              </w:r>
                            </w:p>
                          </w:txbxContent>
                        </wps:txbx>
                        <wps:bodyPr rot="0" spcFirstLastPara="0" vert="horz" wrap="square" lIns="0" tIns="0" rIns="0" bIns="0" numCol="1" spcCol="0" rtlCol="0" fromWordArt="0" anchor="t" anchorCtr="0" forceAA="0" compatLnSpc="1">
                          <a:prstTxWarp prst="textNoShape">
                            <a:avLst/>
                          </a:prstTxWarp>
                          <a:noAutofit/>
                        </wps:bodyPr>
                      </wps:wsp>
                      <wps:wsp>
                        <wps:cNvPr id="27" name="Text Box 50"/>
                        <wps:cNvSpPr txBox="1"/>
                        <wps:spPr>
                          <a:xfrm>
                            <a:off x="2227147" y="1567685"/>
                            <a:ext cx="1191895" cy="457200"/>
                          </a:xfrm>
                          <a:prstGeom prst="rect">
                            <a:avLst/>
                          </a:prstGeom>
                          <a:solidFill>
                            <a:schemeClr val="lt1"/>
                          </a:solidFill>
                          <a:ln w="6350">
                            <a:noFill/>
                          </a:ln>
                        </wps:spPr>
                        <wps:txbx>
                          <w:txbxContent>
                            <w:p w14:paraId="3B8D4DB4" w14:textId="77777777" w:rsidR="00A55E15" w:rsidRDefault="00A55E15" w:rsidP="00A55E15">
                              <w:pPr>
                                <w:rPr>
                                  <w:rFonts w:ascii="Raleway" w:hAnsi="Raleway"/>
                                </w:rPr>
                              </w:pPr>
                              <w:r>
                                <w:rPr>
                                  <w:rFonts w:ascii="Raleway" w:hAnsi="Raleway"/>
                                </w:rPr>
                                <w:t>RGB: (71, 21, 18)</w:t>
                              </w:r>
                            </w:p>
                            <w:p w14:paraId="36EAC7A9" w14:textId="77777777" w:rsidR="00A55E15" w:rsidRDefault="00A55E15" w:rsidP="00A55E15">
                              <w:pPr>
                                <w:rPr>
                                  <w:rFonts w:ascii="Raleway" w:hAnsi="Raleway"/>
                                </w:rPr>
                              </w:pPr>
                              <w:r>
                                <w:rPr>
                                  <w:rFonts w:ascii="Raleway" w:hAnsi="Raleway"/>
                                </w:rPr>
                                <w:t>HSV: (3, 75%, 28%)</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8" name="Picture 28" descr="A picture containing graphical user interface&#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l="26007" t="21157" r="28830" b="31265"/>
                          <a:stretch/>
                        </pic:blipFill>
                        <pic:spPr bwMode="auto">
                          <a:xfrm>
                            <a:off x="1733488" y="0"/>
                            <a:ext cx="1523365" cy="152781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9" name="Picture 29" descr="A picture containing text, sign, distance&#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l="24161" t="20152" r="19278" b="23287"/>
                          <a:stretch/>
                        </pic:blipFill>
                        <pic:spPr bwMode="auto">
                          <a:xfrm>
                            <a:off x="0" y="0"/>
                            <a:ext cx="1528445" cy="15284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0" name="Picture 30"/>
                          <pic:cNvPicPr>
                            <a:picLocks noChangeAspect="1"/>
                          </pic:cNvPicPr>
                        </pic:nvPicPr>
                        <pic:blipFill rotWithShape="1">
                          <a:blip r:embed="rId16">
                            <a:extLst>
                              <a:ext uri="{28A0092B-C50C-407E-A947-70E740481C1C}">
                                <a14:useLocalDpi xmlns:a14="http://schemas.microsoft.com/office/drawing/2010/main" val="0"/>
                              </a:ext>
                            </a:extLst>
                          </a:blip>
                          <a:srcRect l="6604" r="6604"/>
                          <a:stretch/>
                        </pic:blipFill>
                        <pic:spPr bwMode="auto">
                          <a:xfrm>
                            <a:off x="1739101" y="1567892"/>
                            <a:ext cx="456565" cy="4565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 name="Picture 31"/>
                          <pic:cNvPicPr>
                            <a:picLocks noChangeAspect="1"/>
                          </pic:cNvPicPr>
                        </pic:nvPicPr>
                        <pic:blipFill rotWithShape="1">
                          <a:blip r:embed="rId17">
                            <a:extLst>
                              <a:ext uri="{28A0092B-C50C-407E-A947-70E740481C1C}">
                                <a14:useLocalDpi xmlns:a14="http://schemas.microsoft.com/office/drawing/2010/main" val="0"/>
                              </a:ext>
                            </a:extLst>
                          </a:blip>
                          <a:srcRect l="13281" r="13281"/>
                          <a:stretch/>
                        </pic:blipFill>
                        <pic:spPr bwMode="auto">
                          <a:xfrm>
                            <a:off x="0" y="1562480"/>
                            <a:ext cx="456565" cy="45656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2586B723" id="Group 48" o:spid="_x0000_s1026" style="width:273.95pt;height:154.5pt;mso-position-horizontal-relative:char;mso-position-vertical-relative:line" coordsize="34190,202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">
                <v:shapetype id="_x0000_t202" coordsize="21600,21600" o:spt="202" path="m,l,21600r21600,l21600,xe">
                  <v:stroke joinstyle="miter"/>
                  <v:path gradientshapeok="t" o:connecttype="rect"/>
                </v:shapetype>
                <v:shape id="Text Box 49" o:spid="_x0000_s1027" type="#_x0000_t202" style="position:absolute;left:4938;top:15618;width:11704;height:4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" fillcolor="white [3201]" stroked="f" strokeweight=".5pt">
                  <v:textbox inset="0,0,0,0">
                    <w:txbxContent>
                      <w:p w14:paraId="3C2C859E" w14:textId="77777777" w:rsidR="00A55E15" w:rsidRDefault="00A55E15" w:rsidP="00A55E15">
                        <w:pPr>
                          <w:rPr>
                            <w:rFonts w:ascii="Raleway" w:hAnsi="Raleway"/>
                          </w:rPr>
                        </w:pPr>
                        <w:r>
                          <w:rPr>
                            <w:rFonts w:ascii="Raleway" w:hAnsi="Raleway"/>
                          </w:rPr>
                          <w:t>RGB: (167, 40, 33)</w:t>
                        </w:r>
                      </w:p>
                      <w:p w14:paraId="130ED851" w14:textId="77777777" w:rsidR="00A55E15" w:rsidRDefault="00A55E15" w:rsidP="00A55E15">
                        <w:pPr>
                          <w:rPr>
                            <w:rFonts w:ascii="Raleway" w:hAnsi="Raleway"/>
                          </w:rPr>
                        </w:pPr>
                        <w:r>
                          <w:rPr>
                            <w:rFonts w:ascii="Raleway" w:hAnsi="Raleway"/>
                          </w:rPr>
                          <w:t>HSV</w:t>
                        </w:r>
                        <w:r>
                          <w:rPr>
                            <w:rFonts w:ascii="Raleway" w:hAnsi="Raleway"/>
                            <w:lang w:val="es-MX"/>
                          </w:rPr>
                          <w:t xml:space="preserve">: </w:t>
                        </w:r>
                        <w:r>
                          <w:rPr>
                            <w:rFonts w:ascii="Raleway" w:hAnsi="Raleway"/>
                          </w:rPr>
                          <w:t>(3, 80%, 65%)</w:t>
                        </w:r>
                      </w:p>
                    </w:txbxContent>
                  </v:textbox>
                </v:shape>
                <v:shape id="Text Box 50" o:spid="_x0000_s1028" type="#_x0000_t202" style="position:absolute;left:22271;top:15676;width:11919;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" fillcolor="white [3201]" stroked="f" strokeweight=".5pt">
                  <v:textbox inset="0,0,0,0">
                    <w:txbxContent>
                      <w:p w14:paraId="3B8D4DB4" w14:textId="77777777" w:rsidR="00A55E15" w:rsidRDefault="00A55E15" w:rsidP="00A55E15">
                        <w:pPr>
                          <w:rPr>
                            <w:rFonts w:ascii="Raleway" w:hAnsi="Raleway"/>
                          </w:rPr>
                        </w:pPr>
                        <w:r>
                          <w:rPr>
                            <w:rFonts w:ascii="Raleway" w:hAnsi="Raleway"/>
                          </w:rPr>
                          <w:t>RGB: (71, 21, 18)</w:t>
                        </w:r>
                      </w:p>
                      <w:p w14:paraId="36EAC7A9" w14:textId="77777777" w:rsidR="00A55E15" w:rsidRDefault="00A55E15" w:rsidP="00A55E15">
                        <w:pPr>
                          <w:rPr>
                            <w:rFonts w:ascii="Raleway" w:hAnsi="Raleway"/>
                          </w:rPr>
                        </w:pPr>
                        <w:r>
                          <w:rPr>
                            <w:rFonts w:ascii="Raleway" w:hAnsi="Raleway"/>
                          </w:rPr>
                          <w:t>HSV: (3, 75%, 28%)</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9" type="#_x0000_t75" alt="A picture containing graphical user interface&#10;&#10;Description automatically generated" style="position:absolute;left:17334;width:15234;height:15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">
                  <v:imagedata r:id="rId18" o:title="A picture containing graphical user interface&#10;&#10;Description automatically generated" croptop="13865f" cropbottom="20490f" cropleft="17044f" cropright="18894f"/>
                </v:shape>
                <v:shape id="Picture 29" o:spid="_x0000_s1030" type="#_x0000_t75" alt="A picture containing text, sign, distance&#10;&#10;Description automatically generated" style="position:absolute;width:15284;height:15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">
                  <v:imagedata r:id="rId19" o:title="A picture containing text, sign, distance&#10;&#10;Description automatically generated" croptop="13207f" cropbottom="15261f" cropleft="15834f" cropright="12634f"/>
                </v:shape>
                <v:shape id="Picture 30" o:spid="_x0000_s1031" type="#_x0000_t75" style="position:absolute;left:17391;top:15678;width:4565;height:4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">
                  <v:imagedata r:id="rId20" o:title="" cropleft="4328f" cropright="4328f"/>
                </v:shape>
                <v:shape id="Picture 31" o:spid="_x0000_s1032" type="#_x0000_t75" style="position:absolute;top:15624;width:4565;height:4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">
                  <v:imagedata r:id="rId21" o:title="" cropleft="8704f" cropright="8704f"/>
                </v:shape>
                <w10:anchorlock/>
              </v:group>
            </w:pict>
          </mc:Fallback>
        </mc:AlternateContent>
      </w:r>
    </w:p>
    <w:p w14:paraId="5C2E8551" w14:textId="22A66621" w:rsidR="00A55E15" w:rsidRPr="00247D66" w:rsidRDefault="00A55E15" w:rsidP="00A55E15">
      <w:pPr>
        <w:pStyle w:val="QuanserFigure"/>
      </w:pPr>
      <w:r>
        <w:t>Figure 5. Road sign under different lighting conditions</w:t>
      </w:r>
    </w:p>
    <w:p w14:paraId="314BB04A" w14:textId="0985E021" w:rsidR="00247D66" w:rsidRPr="00247D66" w:rsidRDefault="00247D66" w:rsidP="006B2545">
      <w:pPr>
        <w:pStyle w:val="QuanserHeading1"/>
      </w:pPr>
      <w:r w:rsidRPr="00247D66">
        <w:lastRenderedPageBreak/>
        <w:t>H</w:t>
      </w:r>
      <w:r w:rsidR="008E208A">
        <w:t xml:space="preserve">ue </w:t>
      </w:r>
      <w:r w:rsidRPr="00247D66">
        <w:t>S</w:t>
      </w:r>
      <w:r w:rsidR="008E208A">
        <w:t xml:space="preserve">aturation </w:t>
      </w:r>
      <w:r w:rsidRPr="00247D66">
        <w:t>V</w:t>
      </w:r>
      <w:r w:rsidR="008E208A">
        <w:t>alue (HSV)</w:t>
      </w:r>
    </w:p>
    <w:p w14:paraId="0D6CFA07" w14:textId="3C98110E" w:rsidR="00A55E15" w:rsidRDefault="00247D66" w:rsidP="00247D66">
      <w:pPr>
        <w:pStyle w:val="QuanserNormal"/>
        <w:rPr>
          <w:lang w:val="en-US"/>
        </w:rPr>
      </w:pPr>
      <w:r w:rsidRPr="0025327C">
        <w:t xml:space="preserve">The </w:t>
      </w:r>
      <w:r w:rsidRPr="009B61CD">
        <w:rPr>
          <w:b/>
          <w:bCs/>
        </w:rPr>
        <w:t>HSV</w:t>
      </w:r>
      <w:r w:rsidRPr="0025327C">
        <w:t xml:space="preserve"> space distinguishes the luma (light intensity information) from the chroma (color information). </w:t>
      </w:r>
      <w:r w:rsidR="0025327C" w:rsidRPr="0025327C">
        <w:t xml:space="preserve">Taking a cross-section </w:t>
      </w:r>
      <w:r w:rsidR="0025327C" w:rsidRPr="00BB4090">
        <w:t>of the color</w:t>
      </w:r>
      <w:r w:rsidR="009B61CD" w:rsidRPr="00BB4090">
        <w:t xml:space="preserve"> cylinder</w:t>
      </w:r>
      <w:r w:rsidR="009B61CD">
        <w:t xml:space="preserve"> </w:t>
      </w:r>
      <w:r w:rsidR="0025327C" w:rsidRPr="0025327C">
        <w:t xml:space="preserve">shown in Figure </w:t>
      </w:r>
      <w:r w:rsidR="00BB4090">
        <w:t>6 (right)</w:t>
      </w:r>
      <w:r w:rsidR="0025327C" w:rsidRPr="0025327C">
        <w:t xml:space="preserve"> portrays </w:t>
      </w:r>
      <w:r w:rsidR="0025327C">
        <w:t>h</w:t>
      </w:r>
      <w:r w:rsidR="0025327C" w:rsidRPr="0025327C">
        <w:t xml:space="preserve">ue representation shown in </w:t>
      </w:r>
      <w:r w:rsidR="00A55E15" w:rsidRPr="0025327C">
        <w:t>Figure 6</w:t>
      </w:r>
      <w:r w:rsidR="0025327C" w:rsidRPr="0025327C">
        <w:t xml:space="preserve"> (left). </w:t>
      </w:r>
      <w:r w:rsidR="00EA1A45" w:rsidRPr="00EA1A45">
        <w:rPr>
          <w:b/>
          <w:bCs/>
        </w:rPr>
        <w:t>H</w:t>
      </w:r>
      <w:r w:rsidR="0025327C" w:rsidRPr="00EA1A45">
        <w:rPr>
          <w:b/>
          <w:bCs/>
        </w:rPr>
        <w:t>ue</w:t>
      </w:r>
      <w:r w:rsidR="0025327C" w:rsidRPr="0025327C">
        <w:t xml:space="preserve"> is a</w:t>
      </w:r>
      <w:r w:rsidR="00A55E15" w:rsidRPr="0025327C">
        <w:t xml:space="preserve"> color wheel which ranges from red at </w:t>
      </w:r>
      <w:r w:rsidR="00A55E15" w:rsidRPr="0025327C">
        <w:rPr>
          <w:lang w:val="en-US"/>
        </w:rPr>
        <w:t>0°, to green at 120°, blue at 240° and back to red at 360°.</w:t>
      </w:r>
      <w:r w:rsidR="00CB71C3">
        <w:rPr>
          <w:lang w:val="en-US"/>
        </w:rPr>
        <w:t xml:space="preserve"> </w:t>
      </w:r>
      <w:r w:rsidR="00CF2A98">
        <w:rPr>
          <w:lang w:val="en-US"/>
        </w:rPr>
        <w:t>H</w:t>
      </w:r>
      <w:r w:rsidR="00A55E15" w:rsidRPr="0025327C">
        <w:rPr>
          <w:bCs/>
          <w:lang w:val="en-US"/>
        </w:rPr>
        <w:t>ue</w:t>
      </w:r>
      <w:r w:rsidR="00A55E15" w:rsidRPr="0025327C">
        <w:rPr>
          <w:lang w:val="en-US"/>
        </w:rPr>
        <w:t xml:space="preserve"> parameter of an object remains stationary regardless of the light intensities. Figure 5 shows that a road sign under different lighting conditions has the same </w:t>
      </w:r>
      <w:r w:rsidR="0025327C">
        <w:rPr>
          <w:lang w:val="en-US"/>
        </w:rPr>
        <w:t>h</w:t>
      </w:r>
      <w:r w:rsidR="00A55E15" w:rsidRPr="0025327C">
        <w:rPr>
          <w:lang w:val="en-US"/>
        </w:rPr>
        <w:t xml:space="preserve">ue value. What varies, is the </w:t>
      </w:r>
      <w:r w:rsidR="00A55E15" w:rsidRPr="0025327C">
        <w:rPr>
          <w:bCs/>
          <w:lang w:val="en-US"/>
        </w:rPr>
        <w:t>saturation</w:t>
      </w:r>
      <w:r w:rsidR="00A55E15" w:rsidRPr="0025327C">
        <w:rPr>
          <w:lang w:val="en-US"/>
        </w:rPr>
        <w:t xml:space="preserve"> and </w:t>
      </w:r>
      <w:r w:rsidR="00A55E15" w:rsidRPr="0025327C">
        <w:rPr>
          <w:bCs/>
          <w:lang w:val="en-US"/>
        </w:rPr>
        <w:t xml:space="preserve">value. </w:t>
      </w:r>
    </w:p>
    <w:p w14:paraId="6428BE47" w14:textId="43B5C1E0" w:rsidR="00247D66" w:rsidRPr="00247D66" w:rsidRDefault="001E7D7D" w:rsidP="00247D66">
      <w:pPr>
        <w:pStyle w:val="QuanserFigure"/>
      </w:pPr>
      <w:r w:rsidRPr="001E7D7D">
        <w:t xml:space="preserve"> </w:t>
      </w:r>
      <w:r w:rsidR="0025327C">
        <w:rPr>
          <w:noProof/>
          <w:color w:val="auto"/>
        </w:rPr>
        <mc:AlternateContent>
          <mc:Choice Requires="wpg">
            <w:drawing>
              <wp:inline distT="0" distB="0" distL="0" distR="0" wp14:anchorId="7C44A4D3" wp14:editId="70742E5B">
                <wp:extent cx="2533015" cy="2268855"/>
                <wp:effectExtent l="0" t="0" r="635" b="7620"/>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33015" cy="2268904"/>
                          <a:chOff x="26300" y="6770"/>
                          <a:chExt cx="51526" cy="46219"/>
                        </a:xfrm>
                      </wpg:grpSpPr>
                      <pic:pic xmlns:pic="http://schemas.openxmlformats.org/drawingml/2006/picture">
                        <pic:nvPicPr>
                          <pic:cNvPr id="18" name="Shape 7"/>
                          <pic:cNvPicPr preferRelativeResize="0">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26300" y="6770"/>
                            <a:ext cx="51526" cy="46219"/>
                          </a:xfrm>
                          <a:prstGeom prst="rect">
                            <a:avLst/>
                          </a:prstGeom>
                          <a:noFill/>
                          <a:extLst>
                            <a:ext uri="{909E8E84-426E-40DD-AFC4-6F175D3DCCD1}">
                              <a14:hiddenFill xmlns:a14="http://schemas.microsoft.com/office/drawing/2010/main">
                                <a:solidFill>
                                  <a:srgbClr val="FFFFFF"/>
                                </a:solidFill>
                              </a14:hiddenFill>
                            </a:ext>
                          </a:extLst>
                        </pic:spPr>
                      </pic:pic>
                      <wps:wsp>
                        <wps:cNvPr id="19" name="Oval 2"/>
                        <wps:cNvSpPr>
                          <a:spLocks noChangeArrowheads="1"/>
                        </wps:cNvSpPr>
                        <wps:spPr bwMode="auto">
                          <a:xfrm>
                            <a:off x="32728" y="8841"/>
                            <a:ext cx="39642" cy="39447"/>
                          </a:xfrm>
                          <a:prstGeom prst="ellipse">
                            <a:avLst/>
                          </a:prstGeom>
                          <a:solidFill>
                            <a:srgbClr val="FFFFFF"/>
                          </a:solidFill>
                          <a:ln w="9525">
                            <a:solidFill>
                              <a:srgbClr val="FFFFFF"/>
                            </a:solidFill>
                            <a:round/>
                            <a:headEnd type="none" w="sm" len="sm"/>
                            <a:tailEnd type="none" w="sm" len="sm"/>
                          </a:ln>
                        </wps:spPr>
                        <wps:txbx>
                          <w:txbxContent>
                            <w:p w14:paraId="28C9C135" w14:textId="77777777" w:rsidR="0025327C" w:rsidRDefault="0025327C" w:rsidP="0025327C">
                              <w:pPr>
                                <w:pStyle w:val="QuanserFigure"/>
                              </w:pPr>
                            </w:p>
                          </w:txbxContent>
                        </wps:txbx>
                        <wps:bodyPr rot="0" vert="horz" wrap="square" lIns="91425" tIns="91425" rIns="91425" bIns="91425" anchor="ctr" anchorCtr="0" upright="1">
                          <a:noAutofit/>
                        </wps:bodyPr>
                      </wps:wsp>
                    </wpg:wgp>
                  </a:graphicData>
                </a:graphic>
              </wp:inline>
            </w:drawing>
          </mc:Choice>
          <mc:Fallback>
            <w:pict>
              <v:group w14:anchorId="7C44A4D3" id="Group 17" o:spid="_x0000_s1033" style="width:199.45pt;height:178.65pt;mso-position-horizontal-relative:char;mso-position-vertical-relative:line" coordorigin="26300,6770" coordsize="51526,46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">
                <v:shape id="Shape 7" o:spid="_x0000_s1034" type="#_x0000_t75" style="position:absolute;left:26300;top:6770;width:51526;height:4621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">
                  <v:imagedata r:id="rId23" o:title=""/>
                </v:shape>
                <v:oval id="Oval 2" o:spid="_x0000_s1035" style="position:absolute;left:32728;top:8841;width:39642;height:394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" strokecolor="white">
                  <v:stroke startarrowwidth="narrow" startarrowlength="short" endarrowwidth="narrow" endarrowlength="short"/>
                  <v:textbox inset="2.53958mm,2.53958mm,2.53958mm,2.53958mm">
                    <w:txbxContent>
                      <w:p w14:paraId="28C9C135" w14:textId="77777777" w:rsidR="0025327C" w:rsidRDefault="0025327C" w:rsidP="0025327C">
                        <w:pPr>
                          <w:pStyle w:val="QuanserFigure"/>
                        </w:pPr>
                      </w:p>
                    </w:txbxContent>
                  </v:textbox>
                </v:oval>
                <w10:anchorlock/>
              </v:group>
            </w:pict>
          </mc:Fallback>
        </mc:AlternateContent>
      </w:r>
      <w:r w:rsidR="00BB4090" w:rsidRPr="00BB4090">
        <w:rPr>
          <w:noProof/>
        </w:rPr>
        <w:drawing>
          <wp:inline distT="0" distB="0" distL="0" distR="0" wp14:anchorId="2EDB745C" wp14:editId="274A6596">
            <wp:extent cx="3366358" cy="2607129"/>
            <wp:effectExtent l="0" t="0" r="5715" b="3175"/>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24"/>
                    <a:stretch>
                      <a:fillRect/>
                    </a:stretch>
                  </pic:blipFill>
                  <pic:spPr>
                    <a:xfrm>
                      <a:off x="0" y="0"/>
                      <a:ext cx="3379628" cy="2617406"/>
                    </a:xfrm>
                    <a:prstGeom prst="rect">
                      <a:avLst/>
                    </a:prstGeom>
                  </pic:spPr>
                </pic:pic>
              </a:graphicData>
            </a:graphic>
          </wp:inline>
        </w:drawing>
      </w:r>
    </w:p>
    <w:p w14:paraId="7184A84E" w14:textId="43BAB32B" w:rsidR="00247D66" w:rsidRPr="00247D66" w:rsidRDefault="00247D66" w:rsidP="0025327C">
      <w:pPr>
        <w:pStyle w:val="QuanserFigure"/>
      </w:pPr>
      <w:r w:rsidRPr="00247D66">
        <w:t xml:space="preserve">Figure </w:t>
      </w:r>
      <w:r w:rsidR="0025327C">
        <w:t>6: Hue color wheel (left</w:t>
      </w:r>
      <w:r w:rsidR="00BB4090">
        <w:t>)</w:t>
      </w:r>
      <w:r w:rsidR="0025327C">
        <w:t xml:space="preserve"> and </w:t>
      </w:r>
      <w:r w:rsidRPr="00247D66">
        <w:t>HSV</w:t>
      </w:r>
      <w:r w:rsidR="00BB4090">
        <w:t xml:space="preserve"> </w:t>
      </w:r>
      <w:r w:rsidR="0025327C">
        <w:t>(right)</w:t>
      </w:r>
    </w:p>
    <w:p w14:paraId="0E8F6AF9" w14:textId="41CE0B17" w:rsidR="00247D66" w:rsidRPr="00247D66" w:rsidRDefault="00F16651" w:rsidP="00247D66">
      <w:pPr>
        <w:pStyle w:val="QuanserNormal"/>
      </w:pPr>
      <w:r w:rsidRPr="00F16651">
        <w:rPr>
          <w:b/>
          <w:bCs/>
        </w:rPr>
        <w:t>S</w:t>
      </w:r>
      <w:r w:rsidR="00247D66" w:rsidRPr="00F16651">
        <w:rPr>
          <w:b/>
          <w:bCs/>
        </w:rPr>
        <w:t>aturation</w:t>
      </w:r>
      <w:r w:rsidR="00247D66" w:rsidRPr="00247D66">
        <w:t xml:space="preserve"> represents the amount of gray in a pixel. For example, consider an RGB color [100, 100, 100]. This represents a medium to dark gray, with equal red, green and blue intensities. This would correspond to </w:t>
      </w:r>
      <w:r>
        <w:t xml:space="preserve">any </w:t>
      </w:r>
      <w:r w:rsidR="0025327C" w:rsidRPr="0025327C">
        <w:t>h</w:t>
      </w:r>
      <w:r w:rsidRPr="0025327C">
        <w:t>ue</w:t>
      </w:r>
      <w:r>
        <w:t xml:space="preserve"> value and a </w:t>
      </w:r>
      <w:r w:rsidR="00247D66" w:rsidRPr="00247D66">
        <w:t>saturation of 0</w:t>
      </w:r>
      <w:r w:rsidR="00BB4090">
        <w:t xml:space="preserve"> (center of the cylinder in Figure 6).</w:t>
      </w:r>
      <w:r>
        <w:t xml:space="preserve"> </w:t>
      </w:r>
      <w:proofErr w:type="gramStart"/>
      <w:r>
        <w:t>As long as</w:t>
      </w:r>
      <w:proofErr w:type="gramEnd"/>
      <w:r>
        <w:t xml:space="preserve"> the three RGB intensities match, the output of the color will be a shade of grey; as each color intensity deviates from each other, the color saturation becomes larger, up to </w:t>
      </w:r>
      <w:r w:rsidR="00247D66" w:rsidRPr="00247D66">
        <w:t xml:space="preserve">100%. </w:t>
      </w:r>
      <w:r>
        <w:t>Lastly, the</w:t>
      </w:r>
      <w:r w:rsidR="00BB4090">
        <w:t xml:space="preserve"> </w:t>
      </w:r>
      <w:r w:rsidR="00EA1A45">
        <w:rPr>
          <w:b/>
          <w:bCs/>
        </w:rPr>
        <w:t>V</w:t>
      </w:r>
      <w:r w:rsidRPr="00F16651">
        <w:rPr>
          <w:b/>
          <w:bCs/>
        </w:rPr>
        <w:t>alue</w:t>
      </w:r>
      <w:r>
        <w:t xml:space="preserve"> represents the overall lightness of the pixel. </w:t>
      </w:r>
      <w:r w:rsidR="00CB71C3">
        <w:t>If the saturation is zero, the value will describe how dark the grey is, the lower the v</w:t>
      </w:r>
      <w:r w:rsidR="00CB71C3" w:rsidRPr="0025327C">
        <w:t>alue</w:t>
      </w:r>
      <w:r w:rsidR="00CB71C3">
        <w:t>, the darker the color</w:t>
      </w:r>
      <w:r w:rsidR="00CB71C3" w:rsidRPr="00247D66">
        <w:t xml:space="preserve">. </w:t>
      </w:r>
      <w:proofErr w:type="gramStart"/>
      <w:r>
        <w:t>So</w:t>
      </w:r>
      <w:proofErr w:type="gramEnd"/>
      <w:r>
        <w:t xml:space="preserve"> the value plane by itself looks the same as a grayscale image, the darker the object, the darke</w:t>
      </w:r>
      <w:r w:rsidR="00CB71C3">
        <w:t>r</w:t>
      </w:r>
      <w:r>
        <w:t xml:space="preserve"> the pixel.</w:t>
      </w:r>
    </w:p>
    <w:p w14:paraId="7AA86581" w14:textId="317A1D3C" w:rsidR="00247D66" w:rsidRPr="0025327C" w:rsidRDefault="0025327C" w:rsidP="00247D66">
      <w:pPr>
        <w:pStyle w:val="QuanserNormal"/>
      </w:pPr>
      <w:r w:rsidRPr="0025327C">
        <w:rPr>
          <w:b/>
          <w:bCs/>
        </w:rPr>
        <w:t>Note:</w:t>
      </w:r>
      <w:r w:rsidRPr="0025327C">
        <w:t xml:space="preserve"> </w:t>
      </w:r>
      <w:r w:rsidR="00247D66" w:rsidRPr="0025327C">
        <w:t>RGB values can be converted to HSV values using the rgb2</w:t>
      </w:r>
      <w:proofErr w:type="gramStart"/>
      <w:r w:rsidR="00247D66" w:rsidRPr="0025327C">
        <w:t>hsv(</w:t>
      </w:r>
      <w:proofErr w:type="gramEnd"/>
      <w:r w:rsidR="00247D66" w:rsidRPr="0025327C">
        <w:t xml:space="preserve">) function in MATLAB and the </w:t>
      </w:r>
      <w:proofErr w:type="spellStart"/>
      <w:r w:rsidR="00247D66" w:rsidRPr="0025327C">
        <w:t>cvtColor</w:t>
      </w:r>
      <w:proofErr w:type="spellEnd"/>
      <w:r w:rsidR="00247D66" w:rsidRPr="0025327C">
        <w:t xml:space="preserve">() method in </w:t>
      </w:r>
      <w:proofErr w:type="spellStart"/>
      <w:r w:rsidR="00247D66" w:rsidRPr="0025327C">
        <w:t>opencv</w:t>
      </w:r>
      <w:proofErr w:type="spellEnd"/>
      <w:r w:rsidR="00247D66" w:rsidRPr="0025327C">
        <w:t xml:space="preserve"> for Python. </w:t>
      </w:r>
    </w:p>
    <w:p w14:paraId="294B0492" w14:textId="77777777" w:rsidR="00247D66" w:rsidRPr="00564765" w:rsidRDefault="00247D66" w:rsidP="006B2545">
      <w:pPr>
        <w:pStyle w:val="QuanserHeading1"/>
      </w:pPr>
      <w:r w:rsidRPr="00564765">
        <w:t>Grayscale</w:t>
      </w:r>
    </w:p>
    <w:p w14:paraId="3DFB0E82" w14:textId="2BEB38FA" w:rsidR="00247D66" w:rsidRPr="00247D66" w:rsidRDefault="00247D66" w:rsidP="00247D66">
      <w:pPr>
        <w:pStyle w:val="QuanserNormal"/>
      </w:pPr>
      <w:r w:rsidRPr="00247D66">
        <w:t xml:space="preserve">Various formulas can be used to convert RGB images to a grayscale format. A weighted sum </w:t>
      </w:r>
      <w:r w:rsidR="00F16651">
        <w:t xml:space="preserve">of each layer (or color channel) </w:t>
      </w:r>
      <w:r w:rsidRPr="00247D66">
        <w:t xml:space="preserve">is a common approach, </w:t>
      </w:r>
    </w:p>
    <w:p w14:paraId="63687747" w14:textId="35A048A9" w:rsidR="00247D66" w:rsidRPr="00247D66" w:rsidRDefault="00000000" w:rsidP="00247D66">
      <w:pPr>
        <w:pStyle w:val="QuanserNormal"/>
      </w:pPr>
      <m:oMathPara>
        <m:oMath>
          <m:sSub>
            <m:sSubPr>
              <m:ctrlPr>
                <w:rPr>
                  <w:rFonts w:ascii="Cambria Math" w:hAnsi="Cambria Math"/>
                  <w:i/>
                </w:rPr>
              </m:ctrlPr>
            </m:sSubPr>
            <m:e>
              <m:r>
                <w:rPr>
                  <w:rFonts w:ascii="Cambria Math" w:hAnsi="Cambria Math"/>
                </w:rPr>
                <m:t>I</m:t>
              </m:r>
            </m:e>
            <m:sub>
              <m:r>
                <w:rPr>
                  <w:rFonts w:ascii="Cambria Math" w:hAnsi="Cambria Math"/>
                </w:rPr>
                <m:t>grey</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b</m:t>
                  </m:r>
                </m:sub>
              </m:sSub>
            </m:num>
            <m:den>
              <m:r>
                <w:rPr>
                  <w:rFonts w:ascii="Cambria Math" w:hAnsi="Cambria Math"/>
                </w:rPr>
                <m:t>3</m:t>
              </m:r>
            </m:den>
          </m:f>
        </m:oMath>
      </m:oMathPara>
    </w:p>
    <w:p w14:paraId="7B22F1F8" w14:textId="62E033EC" w:rsidR="00270D49" w:rsidRDefault="00F16651" w:rsidP="00247D66">
      <w:pPr>
        <w:pStyle w:val="QuanserNormal"/>
      </w:pPr>
      <w:r>
        <w:lastRenderedPageBreak/>
        <w:t xml:space="preserve">However, since </w:t>
      </w:r>
      <w:r w:rsidR="006F400C">
        <w:t>our eyes</w:t>
      </w:r>
      <w:r>
        <w:t xml:space="preserve"> have most sensitivity to green and least to blue, we can use the following equation</w:t>
      </w:r>
      <w:r w:rsidR="00270D49">
        <w:t xml:space="preserve"> (which changes the weights of each color channel), to better represent the intensity perception of typical human</w:t>
      </w:r>
      <w:r w:rsidR="006F400C">
        <w:t xml:space="preserve"> eyes</w:t>
      </w:r>
      <w:r w:rsidR="00270D49">
        <w:t xml:space="preserve"> to primary colors.</w:t>
      </w:r>
    </w:p>
    <w:p w14:paraId="4E7E5F32" w14:textId="3098C448" w:rsidR="00564765" w:rsidRPr="00247D66" w:rsidRDefault="00000000" w:rsidP="00247D66">
      <w:pPr>
        <w:pStyle w:val="QuanserNormal"/>
      </w:pPr>
      <m:oMathPara>
        <m:oMath>
          <m:sSub>
            <m:sSubPr>
              <m:ctrlPr>
                <w:rPr>
                  <w:rFonts w:ascii="Cambria Math" w:hAnsi="Cambria Math"/>
                  <w:i/>
                </w:rPr>
              </m:ctrlPr>
            </m:sSubPr>
            <m:e>
              <m:r>
                <w:rPr>
                  <w:rFonts w:ascii="Cambria Math" w:hAnsi="Cambria Math"/>
                </w:rPr>
                <m:t>I</m:t>
              </m:r>
            </m:e>
            <m:sub>
              <m:r>
                <w:rPr>
                  <w:rFonts w:ascii="Cambria Math" w:hAnsi="Cambria Math"/>
                </w:rPr>
                <m:t>gray</m:t>
              </m:r>
            </m:sub>
          </m:sSub>
          <m:r>
            <w:rPr>
              <w:rFonts w:ascii="Cambria Math" w:hAnsi="Cambria Math"/>
            </w:rPr>
            <m:t>=0.2126</m:t>
          </m:r>
          <m:sSub>
            <m:sSubPr>
              <m:ctrlPr>
                <w:rPr>
                  <w:rFonts w:ascii="Cambria Math" w:hAnsi="Cambria Math"/>
                  <w:i/>
                </w:rPr>
              </m:ctrlPr>
            </m:sSubPr>
            <m:e>
              <m:r>
                <w:rPr>
                  <w:rFonts w:ascii="Cambria Math" w:hAnsi="Cambria Math"/>
                </w:rPr>
                <m:t>I</m:t>
              </m:r>
            </m:e>
            <m:sub>
              <m:r>
                <w:rPr>
                  <w:rFonts w:ascii="Cambria Math" w:hAnsi="Cambria Math"/>
                </w:rPr>
                <m:t>r</m:t>
              </m:r>
            </m:sub>
          </m:sSub>
          <m:r>
            <w:rPr>
              <w:rFonts w:ascii="Cambria Math" w:hAnsi="Cambria Math"/>
            </w:rPr>
            <m:t>+0.7152</m:t>
          </m:r>
          <m:sSub>
            <m:sSubPr>
              <m:ctrlPr>
                <w:rPr>
                  <w:rFonts w:ascii="Cambria Math" w:hAnsi="Cambria Math"/>
                  <w:i/>
                </w:rPr>
              </m:ctrlPr>
            </m:sSubPr>
            <m:e>
              <m:r>
                <w:rPr>
                  <w:rFonts w:ascii="Cambria Math" w:hAnsi="Cambria Math"/>
                </w:rPr>
                <m:t>I</m:t>
              </m:r>
            </m:e>
            <m:sub>
              <m:r>
                <w:rPr>
                  <w:rFonts w:ascii="Cambria Math" w:hAnsi="Cambria Math"/>
                </w:rPr>
                <m:t>g</m:t>
              </m:r>
            </m:sub>
          </m:sSub>
          <m:r>
            <w:rPr>
              <w:rFonts w:ascii="Cambria Math" w:hAnsi="Cambria Math"/>
            </w:rPr>
            <m:t>+0.0722</m:t>
          </m:r>
          <m:sSub>
            <m:sSubPr>
              <m:ctrlPr>
                <w:rPr>
                  <w:rFonts w:ascii="Cambria Math" w:hAnsi="Cambria Math"/>
                  <w:i/>
                </w:rPr>
              </m:ctrlPr>
            </m:sSubPr>
            <m:e>
              <m:r>
                <w:rPr>
                  <w:rFonts w:ascii="Cambria Math" w:hAnsi="Cambria Math"/>
                </w:rPr>
                <m:t>I</m:t>
              </m:r>
            </m:e>
            <m:sub>
              <m:r>
                <w:rPr>
                  <w:rFonts w:ascii="Cambria Math" w:hAnsi="Cambria Math"/>
                </w:rPr>
                <m:t>b</m:t>
              </m:r>
            </m:sub>
          </m:sSub>
        </m:oMath>
      </m:oMathPara>
    </w:p>
    <w:p w14:paraId="7E2592CB" w14:textId="19A5CA29" w:rsidR="006F400C" w:rsidRPr="006F400C" w:rsidRDefault="006F400C" w:rsidP="006F400C">
      <w:pPr>
        <w:pStyle w:val="QuanserNormal"/>
        <w:spacing w:line="252" w:lineRule="auto"/>
        <w:rPr>
          <w:lang w:val="en-US"/>
        </w:rPr>
      </w:pPr>
      <w:r>
        <w:rPr>
          <w:lang w:val="en-US"/>
        </w:rPr>
        <w:t xml:space="preserve">Since </w:t>
      </w:r>
      <w:r w:rsidR="0025327C" w:rsidRPr="0025327C">
        <w:rPr>
          <w:lang w:val="en-US"/>
        </w:rPr>
        <w:t>v</w:t>
      </w:r>
      <w:r w:rsidRPr="0025327C">
        <w:rPr>
          <w:lang w:val="en-US"/>
        </w:rPr>
        <w:t>alue</w:t>
      </w:r>
      <w:r>
        <w:rPr>
          <w:lang w:val="en-US"/>
        </w:rPr>
        <w:t xml:space="preserve"> in HSV represents the lightness of a pixel, we can obtain a greyscale image by just using the </w:t>
      </w:r>
      <w:r w:rsidR="0025327C">
        <w:rPr>
          <w:lang w:val="en-US"/>
        </w:rPr>
        <w:t>v</w:t>
      </w:r>
      <w:r>
        <w:rPr>
          <w:lang w:val="en-US"/>
        </w:rPr>
        <w:t>alue plane itself.</w:t>
      </w:r>
    </w:p>
    <w:p w14:paraId="435229A5" w14:textId="77777777" w:rsidR="00247D66" w:rsidRPr="00564765" w:rsidRDefault="00247D66" w:rsidP="006B2545">
      <w:pPr>
        <w:pStyle w:val="QuanserHeading1"/>
      </w:pPr>
      <w:r w:rsidRPr="00564765">
        <w:t>Bitonal</w:t>
      </w:r>
    </w:p>
    <w:p w14:paraId="421465D3" w14:textId="463D7622" w:rsidR="00564765" w:rsidRDefault="00247D66" w:rsidP="00247D66">
      <w:pPr>
        <w:pStyle w:val="QuanserNormal"/>
      </w:pPr>
      <w:r w:rsidRPr="00247D66">
        <w:t>Bitonal or binary images have binary intensities being high (1 or 255) and low (0). These are the result of typical thresholding algorithms</w:t>
      </w:r>
      <w:r w:rsidR="00705387">
        <w:t>.</w:t>
      </w:r>
      <w:r w:rsidRPr="00247D66">
        <w:t xml:space="preserve"> </w:t>
      </w:r>
      <w:r w:rsidR="00705387">
        <w:t xml:space="preserve">They can be used </w:t>
      </w:r>
      <w:r w:rsidRPr="00247D66">
        <w:t>masks to highlight different regions of images</w:t>
      </w:r>
      <w:r w:rsidR="00705387">
        <w:t xml:space="preserve"> by thresholding for a specific range of pixel values.</w:t>
      </w:r>
      <w:r w:rsidRPr="00247D66">
        <w:t xml:space="preserve"> </w:t>
      </w:r>
    </w:p>
    <w:p w14:paraId="2E44FDAE" w14:textId="77777777" w:rsidR="00247D66" w:rsidRPr="00247D66" w:rsidRDefault="00564765" w:rsidP="00247D66">
      <w:pPr>
        <w:pStyle w:val="QuanserNormal"/>
      </w:pPr>
      <w:r>
        <w:br w:type="column"/>
      </w:r>
    </w:p>
    <w:p w14:paraId="73C7BB48" w14:textId="77777777" w:rsidR="00247D66" w:rsidRPr="00E346A2" w:rsidRDefault="00247D66" w:rsidP="00247D66">
      <w:pPr>
        <w:pStyle w:val="QuanserFigure"/>
        <w:rPr>
          <w:sz w:val="24"/>
          <w:szCs w:val="28"/>
        </w:rPr>
      </w:pPr>
      <w:r w:rsidRPr="00E346A2">
        <w:rPr>
          <w:noProof/>
          <w:color w:val="434343"/>
          <w:sz w:val="22"/>
          <w:bdr w:val="none" w:sz="0" w:space="0" w:color="auto" w:frame="1"/>
          <w:lang w:val="en-US"/>
        </w:rPr>
        <w:drawing>
          <wp:inline distT="0" distB="0" distL="0" distR="0" wp14:anchorId="41999E92" wp14:editId="3D653004">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5068B862" w14:textId="77777777" w:rsidR="00247D66" w:rsidRPr="00E346A2" w:rsidRDefault="00247D66" w:rsidP="00247D66">
      <w:pPr>
        <w:pStyle w:val="QuanserFigure"/>
        <w:rPr>
          <w:sz w:val="24"/>
          <w:szCs w:val="28"/>
        </w:rPr>
      </w:pPr>
      <w:r w:rsidRPr="00E346A2">
        <w:rPr>
          <w:sz w:val="24"/>
          <w:szCs w:val="28"/>
        </w:rPr>
        <w:t>© 202</w:t>
      </w:r>
      <w:r>
        <w:rPr>
          <w:sz w:val="24"/>
          <w:szCs w:val="28"/>
        </w:rPr>
        <w:t>2</w:t>
      </w:r>
      <w:r w:rsidRPr="00E346A2">
        <w:rPr>
          <w:sz w:val="24"/>
          <w:szCs w:val="28"/>
        </w:rPr>
        <w:t xml:space="preserve"> </w:t>
      </w:r>
      <w:proofErr w:type="spellStart"/>
      <w:r w:rsidRPr="00E346A2">
        <w:rPr>
          <w:sz w:val="24"/>
          <w:szCs w:val="28"/>
        </w:rPr>
        <w:t>Quanser</w:t>
      </w:r>
      <w:proofErr w:type="spellEnd"/>
      <w:r w:rsidRPr="00E346A2">
        <w:rPr>
          <w:sz w:val="24"/>
          <w:szCs w:val="28"/>
        </w:rPr>
        <w:t xml:space="preserve"> Inc., </w:t>
      </w:r>
      <w:proofErr w:type="gramStart"/>
      <w:r w:rsidRPr="00E346A2">
        <w:rPr>
          <w:sz w:val="24"/>
          <w:szCs w:val="28"/>
        </w:rPr>
        <w:t>All</w:t>
      </w:r>
      <w:proofErr w:type="gramEnd"/>
      <w:r w:rsidRPr="00E346A2">
        <w:rPr>
          <w:sz w:val="24"/>
          <w:szCs w:val="28"/>
        </w:rPr>
        <w:t xml:space="preserve"> rights reserved.</w:t>
      </w:r>
    </w:p>
    <w:p w14:paraId="5C7671EC" w14:textId="77777777" w:rsidR="00247D66" w:rsidRPr="00E346A2" w:rsidRDefault="00247D66" w:rsidP="00247D66">
      <w:pPr>
        <w:pStyle w:val="QuanserFigure"/>
        <w:spacing w:before="0"/>
        <w:rPr>
          <w:sz w:val="24"/>
          <w:szCs w:val="28"/>
        </w:rPr>
      </w:pPr>
      <w:r w:rsidRPr="00E346A2">
        <w:rPr>
          <w:sz w:val="24"/>
          <w:szCs w:val="28"/>
        </w:rPr>
        <w:br/>
      </w:r>
      <w:proofErr w:type="spellStart"/>
      <w:r w:rsidRPr="00E346A2">
        <w:rPr>
          <w:sz w:val="24"/>
          <w:szCs w:val="28"/>
        </w:rPr>
        <w:t>Quanser</w:t>
      </w:r>
      <w:proofErr w:type="spellEnd"/>
      <w:r w:rsidRPr="00E346A2">
        <w:rPr>
          <w:sz w:val="24"/>
          <w:szCs w:val="28"/>
        </w:rPr>
        <w:t xml:space="preserve"> Inc.</w:t>
      </w:r>
    </w:p>
    <w:p w14:paraId="46FD6145" w14:textId="77777777" w:rsidR="00247D66" w:rsidRPr="00E346A2" w:rsidRDefault="00247D66" w:rsidP="00247D66">
      <w:pPr>
        <w:pStyle w:val="QuanserFigure"/>
        <w:spacing w:before="0"/>
        <w:rPr>
          <w:sz w:val="24"/>
          <w:szCs w:val="28"/>
        </w:rPr>
      </w:pPr>
      <w:r w:rsidRPr="00E346A2">
        <w:rPr>
          <w:sz w:val="24"/>
          <w:szCs w:val="28"/>
        </w:rPr>
        <w:t>119 Spy Court</w:t>
      </w:r>
    </w:p>
    <w:p w14:paraId="01897B8C" w14:textId="77777777" w:rsidR="00247D66" w:rsidRPr="00E346A2" w:rsidRDefault="00247D66" w:rsidP="00247D66">
      <w:pPr>
        <w:pStyle w:val="QuanserFigure"/>
        <w:spacing w:before="0"/>
        <w:rPr>
          <w:sz w:val="24"/>
          <w:szCs w:val="28"/>
        </w:rPr>
      </w:pPr>
      <w:r w:rsidRPr="00E346A2">
        <w:rPr>
          <w:sz w:val="24"/>
          <w:szCs w:val="28"/>
        </w:rPr>
        <w:t>Markham, Ontario</w:t>
      </w:r>
    </w:p>
    <w:p w14:paraId="1255576B" w14:textId="77777777" w:rsidR="00247D66" w:rsidRPr="00E346A2" w:rsidRDefault="00247D66" w:rsidP="00247D66">
      <w:pPr>
        <w:pStyle w:val="QuanserFigure"/>
        <w:spacing w:before="0"/>
        <w:rPr>
          <w:sz w:val="24"/>
          <w:szCs w:val="28"/>
        </w:rPr>
      </w:pPr>
      <w:r w:rsidRPr="00E346A2">
        <w:rPr>
          <w:sz w:val="24"/>
          <w:szCs w:val="28"/>
        </w:rPr>
        <w:t>L3R 5H6</w:t>
      </w:r>
    </w:p>
    <w:p w14:paraId="6F076821" w14:textId="77777777" w:rsidR="00247D66" w:rsidRPr="00E346A2" w:rsidRDefault="00247D66" w:rsidP="00247D66">
      <w:pPr>
        <w:pStyle w:val="QuanserFigure"/>
        <w:spacing w:before="0"/>
        <w:rPr>
          <w:sz w:val="24"/>
          <w:szCs w:val="28"/>
        </w:rPr>
      </w:pPr>
      <w:r w:rsidRPr="00E346A2">
        <w:rPr>
          <w:sz w:val="24"/>
          <w:szCs w:val="28"/>
        </w:rPr>
        <w:t>Canada</w:t>
      </w:r>
    </w:p>
    <w:p w14:paraId="0A32B18A" w14:textId="77777777" w:rsidR="00247D66" w:rsidRPr="00E346A2" w:rsidRDefault="00247D66" w:rsidP="00247D66">
      <w:pPr>
        <w:pStyle w:val="QuanserFigure"/>
        <w:spacing w:before="0"/>
        <w:rPr>
          <w:sz w:val="24"/>
          <w:szCs w:val="28"/>
        </w:rPr>
      </w:pPr>
    </w:p>
    <w:p w14:paraId="55D1BA72" w14:textId="77777777" w:rsidR="00247D66" w:rsidRPr="00E346A2" w:rsidRDefault="00247D66" w:rsidP="00247D66">
      <w:pPr>
        <w:pStyle w:val="QuanserFigure"/>
        <w:spacing w:before="0"/>
        <w:rPr>
          <w:sz w:val="24"/>
          <w:szCs w:val="28"/>
        </w:rPr>
      </w:pPr>
      <w:r w:rsidRPr="00E346A2">
        <w:rPr>
          <w:sz w:val="24"/>
          <w:szCs w:val="28"/>
        </w:rPr>
        <w:t>info@quanser.com</w:t>
      </w:r>
    </w:p>
    <w:p w14:paraId="69EA93E8" w14:textId="77777777" w:rsidR="00247D66" w:rsidRPr="00E346A2" w:rsidRDefault="00247D66" w:rsidP="00247D66">
      <w:pPr>
        <w:pStyle w:val="QuanserFigure"/>
        <w:spacing w:before="0"/>
        <w:rPr>
          <w:sz w:val="24"/>
          <w:szCs w:val="28"/>
        </w:rPr>
      </w:pPr>
      <w:r w:rsidRPr="00E346A2">
        <w:rPr>
          <w:sz w:val="24"/>
          <w:szCs w:val="28"/>
        </w:rPr>
        <w:t>Phone: 19059403575</w:t>
      </w:r>
    </w:p>
    <w:p w14:paraId="67392C15" w14:textId="77777777" w:rsidR="00247D66" w:rsidRPr="00E346A2" w:rsidRDefault="00247D66" w:rsidP="00247D66">
      <w:pPr>
        <w:pStyle w:val="QuanserFigure"/>
        <w:spacing w:before="0"/>
        <w:rPr>
          <w:sz w:val="24"/>
          <w:szCs w:val="28"/>
        </w:rPr>
      </w:pPr>
      <w:r w:rsidRPr="00E346A2">
        <w:rPr>
          <w:sz w:val="24"/>
          <w:szCs w:val="28"/>
        </w:rPr>
        <w:t>Fax: 19059403576</w:t>
      </w:r>
    </w:p>
    <w:p w14:paraId="175D04B0" w14:textId="77777777" w:rsidR="00247D66" w:rsidRPr="00E346A2" w:rsidRDefault="00247D66" w:rsidP="00247D66">
      <w:pPr>
        <w:pStyle w:val="QuanserFigure"/>
        <w:spacing w:before="0"/>
        <w:rPr>
          <w:sz w:val="24"/>
          <w:szCs w:val="28"/>
        </w:rPr>
      </w:pPr>
      <w:r w:rsidRPr="00E346A2">
        <w:rPr>
          <w:sz w:val="24"/>
          <w:szCs w:val="28"/>
        </w:rPr>
        <w:t>Printed in Markham, Ontario.</w:t>
      </w:r>
    </w:p>
    <w:p w14:paraId="66898C5B" w14:textId="77777777" w:rsidR="00247D66" w:rsidRPr="00E346A2" w:rsidRDefault="00247D66" w:rsidP="00247D66">
      <w:pPr>
        <w:pStyle w:val="QuanserFigure"/>
      </w:pPr>
      <w:r w:rsidRPr="00E346A2">
        <w:t xml:space="preserve">For more information on the solutions </w:t>
      </w:r>
      <w:proofErr w:type="spellStart"/>
      <w:r w:rsidRPr="00E346A2">
        <w:t>Quanser</w:t>
      </w:r>
      <w:proofErr w:type="spellEnd"/>
      <w:r w:rsidRPr="00E346A2">
        <w:t xml:space="preserve"> Inc. offers, please visit the web site at: </w:t>
      </w:r>
      <w:hyperlink r:id="rId26" w:history="1">
        <w:r w:rsidRPr="00E91F0B">
          <w:rPr>
            <w:rStyle w:val="Hyperlink"/>
          </w:rPr>
          <w:t>http://www.quanser.com</w:t>
        </w:r>
      </w:hyperlink>
      <w:r>
        <w:br/>
      </w:r>
    </w:p>
    <w:p w14:paraId="45DA76A5" w14:textId="77777777" w:rsidR="00247D66" w:rsidRDefault="00247D66" w:rsidP="00247D66">
      <w:pPr>
        <w:rPr>
          <w:rFonts w:ascii="Raleway" w:hAnsi="Raleway"/>
          <w:color w:val="474747"/>
          <w:sz w:val="28"/>
          <w:szCs w:val="28"/>
        </w:rPr>
      </w:pPr>
      <w:r w:rsidRPr="00E346A2">
        <w:rPr>
          <w:rFonts w:ascii="Raleway" w:hAnsi="Raleway"/>
          <w:szCs w:val="24"/>
        </w:rPr>
        <w:t xml:space="preserve">This document and the software described in it are provided subject to a license agreement. Neither the software nor this document may be used or copied except as specified under the terms of that license agreement. </w:t>
      </w:r>
      <w:proofErr w:type="spellStart"/>
      <w:r w:rsidRPr="00E346A2">
        <w:rPr>
          <w:rFonts w:ascii="Raleway" w:hAnsi="Raleway"/>
          <w:szCs w:val="24"/>
        </w:rPr>
        <w:t>Quanser</w:t>
      </w:r>
      <w:proofErr w:type="spellEnd"/>
      <w:r w:rsidRPr="00E346A2">
        <w:rPr>
          <w:rFonts w:ascii="Raleway" w:hAnsi="Raleway"/>
          <w:szCs w:val="24"/>
        </w:rPr>
        <w:t xml:space="preserve">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w:t>
      </w:r>
      <w:proofErr w:type="spellStart"/>
      <w:r w:rsidRPr="00E346A2">
        <w:rPr>
          <w:rFonts w:ascii="Raleway" w:hAnsi="Raleway"/>
          <w:szCs w:val="24"/>
        </w:rPr>
        <w:t>Quanser</w:t>
      </w:r>
      <w:proofErr w:type="spellEnd"/>
      <w:r w:rsidRPr="00E346A2">
        <w:rPr>
          <w:rFonts w:ascii="Raleway" w:hAnsi="Raleway"/>
          <w:szCs w:val="24"/>
        </w:rPr>
        <w:t xml:space="preserve"> Inc. for attribution. These restrictions may not be waved without express prior written permission of </w:t>
      </w:r>
      <w:proofErr w:type="spellStart"/>
      <w:r w:rsidRPr="00E346A2">
        <w:rPr>
          <w:rFonts w:ascii="Raleway" w:hAnsi="Raleway"/>
          <w:szCs w:val="24"/>
        </w:rPr>
        <w:t>Quanser</w:t>
      </w:r>
      <w:proofErr w:type="spellEnd"/>
      <w:r w:rsidRPr="00E346A2">
        <w:rPr>
          <w:rFonts w:ascii="Raleway" w:hAnsi="Raleway"/>
          <w:szCs w:val="24"/>
        </w:rPr>
        <w:t xml:space="preserve"> Inc.</w:t>
      </w:r>
    </w:p>
    <w:p w14:paraId="69066DE2" w14:textId="77777777" w:rsidR="00247D66" w:rsidRPr="0049595E" w:rsidRDefault="00247D66" w:rsidP="00247D66">
      <w:pPr>
        <w:pStyle w:val="QuanserFigure"/>
      </w:pPr>
    </w:p>
    <w:p w14:paraId="6D547845" w14:textId="0EF7944C" w:rsidR="00AC232E" w:rsidRPr="00384CAC" w:rsidRDefault="00AC232E" w:rsidP="00384CAC">
      <w:pPr>
        <w:rPr>
          <w:rFonts w:ascii="Raleway" w:hAnsi="Raleway"/>
          <w:color w:val="474747"/>
          <w:sz w:val="28"/>
          <w:szCs w:val="28"/>
        </w:rPr>
      </w:pPr>
    </w:p>
    <w:sectPr w:rsidR="00AC232E" w:rsidRPr="00384CAC" w:rsidSect="003E6178">
      <w:footerReference w:type="default" r:id="rId27"/>
      <w:headerReference w:type="first" r:id="rId28"/>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005EA" w14:textId="77777777" w:rsidR="002F42D2" w:rsidRDefault="002F42D2" w:rsidP="00122BB7">
      <w:pPr>
        <w:spacing w:after="0" w:line="240" w:lineRule="auto"/>
      </w:pPr>
      <w:r>
        <w:separator/>
      </w:r>
    </w:p>
  </w:endnote>
  <w:endnote w:type="continuationSeparator" w:id="0">
    <w:p w14:paraId="3AA28395" w14:textId="77777777" w:rsidR="002F42D2" w:rsidRDefault="002F42D2" w:rsidP="00122BB7">
      <w:pPr>
        <w:spacing w:after="0" w:line="240" w:lineRule="auto"/>
      </w:pPr>
      <w:r>
        <w:continuationSeparator/>
      </w:r>
    </w:p>
  </w:endnote>
  <w:endnote w:type="continuationNotice" w:id="1">
    <w:p w14:paraId="6E620D82" w14:textId="77777777" w:rsidR="002F42D2" w:rsidRDefault="002F42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fontKey="{CACB747F-CC4A-4D84-93AC-77647EC97B14}"/>
    <w:embedBold r:id="rId2" w:fontKey="{7DCF901B-8CB9-4FAD-95F3-7E5B0552EC22}"/>
    <w:embedItalic r:id="rId3" w:fontKey="{A008E0E0-BF47-45B0-9EF2-CF1AFEC2E77D}"/>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4" w:fontKey="{F79A059E-F5F6-4402-A35E-6FDE3D35A0D1}"/>
  </w:font>
  <w:font w:name="DengXian Light">
    <w:altName w:val="等线 Light"/>
    <w:charset w:val="86"/>
    <w:family w:val="auto"/>
    <w:pitch w:val="variable"/>
    <w:sig w:usb0="A00002BF" w:usb1="38CF7CFA" w:usb2="00000016" w:usb3="00000000" w:csb0="0004000F" w:csb1="00000000"/>
  </w:font>
  <w:font w:name="Raleway">
    <w:panose1 w:val="020B0503030101060003"/>
    <w:charset w:val="00"/>
    <w:family w:val="swiss"/>
    <w:pitch w:val="variable"/>
    <w:sig w:usb0="A00002FF" w:usb1="5000205B" w:usb2="00000000" w:usb3="00000000" w:csb0="00000097" w:csb1="00000000"/>
    <w:embedRegular r:id="rId5" w:fontKey="{E4708025-BB58-439D-BB00-6DE353E9B28B}"/>
    <w:embedBold r:id="rId6" w:fontKey="{E496DF3F-0B7B-475C-9DA8-45850C639AEF}"/>
  </w:font>
  <w:font w:name="Segoe UI">
    <w:panose1 w:val="020B0502040204020203"/>
    <w:charset w:val="00"/>
    <w:family w:val="swiss"/>
    <w:pitch w:val="variable"/>
    <w:sig w:usb0="E4002EFF" w:usb1="C000E47F" w:usb2="00000009" w:usb3="00000000" w:csb0="000001FF" w:csb1="00000000"/>
    <w:embedRegular r:id="rId7" w:fontKey="{D5ECE67F-5B38-4D99-BB32-D83E1DFFC09F}"/>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embedItalic r:id="rId8" w:fontKey="{B462D75F-12F3-4E3A-8E08-107FD4DFC546}"/>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58241"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47B4F23E">
                <v:rect id="Rectangle 4"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e21b23" stroked="f" strokeweight="1pt" w14:anchorId="14FCFC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6A026" w14:textId="77777777" w:rsidR="002F42D2" w:rsidRDefault="002F42D2" w:rsidP="00122BB7">
      <w:pPr>
        <w:spacing w:after="0" w:line="240" w:lineRule="auto"/>
      </w:pPr>
      <w:r>
        <w:separator/>
      </w:r>
    </w:p>
  </w:footnote>
  <w:footnote w:type="continuationSeparator" w:id="0">
    <w:p w14:paraId="5DE58D96" w14:textId="77777777" w:rsidR="002F42D2" w:rsidRDefault="002F42D2" w:rsidP="00122BB7">
      <w:pPr>
        <w:spacing w:after="0" w:line="240" w:lineRule="auto"/>
      </w:pPr>
      <w:r>
        <w:continuationSeparator/>
      </w:r>
    </w:p>
  </w:footnote>
  <w:footnote w:type="continuationNotice" w:id="1">
    <w:p w14:paraId="1D5F4929" w14:textId="77777777" w:rsidR="002F42D2" w:rsidRDefault="002F42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68768714" w:rsidR="00830D57" w:rsidRDefault="00830D57">
    <w:pPr>
      <w:pStyle w:val="Header"/>
    </w:pPr>
    <w:r>
      <w:rPr>
        <w:noProof/>
        <w:lang w:val="en-US"/>
      </w:rPr>
      <w:drawing>
        <wp:anchor distT="0" distB="0" distL="114300" distR="114300" simplePos="0" relativeHeight="251658243" behindDoc="0" locked="0" layoutInCell="1" allowOverlap="1" wp14:anchorId="79DF6A8C" wp14:editId="2628F38B">
          <wp:simplePos x="0" y="0"/>
          <wp:positionH relativeFrom="margin">
            <wp:align>left</wp:align>
          </wp:positionH>
          <wp:positionV relativeFrom="paragraph">
            <wp:posOffset>-46990</wp:posOffset>
          </wp:positionV>
          <wp:extent cx="1279056"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14:anchorId="1183301F" wp14:editId="5C80F814">
              <wp:simplePos x="0" y="0"/>
              <wp:positionH relativeFrom="page">
                <wp:align>left</wp:align>
              </wp:positionH>
              <wp:positionV relativeFrom="paragraph">
                <wp:posOffset>-441629</wp:posOffset>
              </wp:positionV>
              <wp:extent cx="7772400" cy="222637"/>
              <wp:effectExtent l="0" t="0" r="0" b="6350"/>
              <wp:wrapNone/>
              <wp:docPr id="1" name="Rectangle 1"/>
              <wp:cNvGraphicFramePr/>
              <a:graphic xmlns:a="http://schemas.openxmlformats.org/drawingml/2006/main">
                <a:graphicData uri="http://schemas.microsoft.com/office/word/2010/wordprocessingShape">
                  <wps:wsp>
                    <wps:cNvSpPr/>
                    <wps:spPr>
                      <a:xfrm>
                        <a:off x="0" y="0"/>
                        <a:ext cx="7772400" cy="222637"/>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45DCA"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227DE"/>
    <w:rsid w:val="00032B24"/>
    <w:rsid w:val="00034895"/>
    <w:rsid w:val="00043B58"/>
    <w:rsid w:val="00047EC1"/>
    <w:rsid w:val="0006271E"/>
    <w:rsid w:val="000717DC"/>
    <w:rsid w:val="000779B6"/>
    <w:rsid w:val="00080931"/>
    <w:rsid w:val="00084277"/>
    <w:rsid w:val="00084A7B"/>
    <w:rsid w:val="000921F5"/>
    <w:rsid w:val="000935DC"/>
    <w:rsid w:val="000A7543"/>
    <w:rsid w:val="000B2422"/>
    <w:rsid w:val="000B4563"/>
    <w:rsid w:val="000D2318"/>
    <w:rsid w:val="000D2D0A"/>
    <w:rsid w:val="000E05D9"/>
    <w:rsid w:val="000E3517"/>
    <w:rsid w:val="000E6750"/>
    <w:rsid w:val="000E67BF"/>
    <w:rsid w:val="000F065D"/>
    <w:rsid w:val="000F0F6D"/>
    <w:rsid w:val="00102E16"/>
    <w:rsid w:val="00105535"/>
    <w:rsid w:val="0010644D"/>
    <w:rsid w:val="001165E9"/>
    <w:rsid w:val="00116C94"/>
    <w:rsid w:val="00117213"/>
    <w:rsid w:val="0012145F"/>
    <w:rsid w:val="00122BB7"/>
    <w:rsid w:val="00131B19"/>
    <w:rsid w:val="0013300C"/>
    <w:rsid w:val="001335B6"/>
    <w:rsid w:val="00135BC1"/>
    <w:rsid w:val="001467C7"/>
    <w:rsid w:val="0015399D"/>
    <w:rsid w:val="00154A61"/>
    <w:rsid w:val="00155E42"/>
    <w:rsid w:val="00167255"/>
    <w:rsid w:val="0019501F"/>
    <w:rsid w:val="00195E9A"/>
    <w:rsid w:val="0019600C"/>
    <w:rsid w:val="001A6F83"/>
    <w:rsid w:val="001B3180"/>
    <w:rsid w:val="001C6BC9"/>
    <w:rsid w:val="001E7D7D"/>
    <w:rsid w:val="001F1D18"/>
    <w:rsid w:val="001F4887"/>
    <w:rsid w:val="00200D93"/>
    <w:rsid w:val="0021490F"/>
    <w:rsid w:val="002215D8"/>
    <w:rsid w:val="00222DB7"/>
    <w:rsid w:val="00222E41"/>
    <w:rsid w:val="00247237"/>
    <w:rsid w:val="002476C1"/>
    <w:rsid w:val="00247868"/>
    <w:rsid w:val="00247D66"/>
    <w:rsid w:val="00250123"/>
    <w:rsid w:val="0025327C"/>
    <w:rsid w:val="002558AF"/>
    <w:rsid w:val="00270D49"/>
    <w:rsid w:val="00271051"/>
    <w:rsid w:val="002849CF"/>
    <w:rsid w:val="002878EB"/>
    <w:rsid w:val="002913D2"/>
    <w:rsid w:val="002A428B"/>
    <w:rsid w:val="002A5257"/>
    <w:rsid w:val="002A7C0D"/>
    <w:rsid w:val="002C5634"/>
    <w:rsid w:val="002C5821"/>
    <w:rsid w:val="002D2EC2"/>
    <w:rsid w:val="002D4375"/>
    <w:rsid w:val="002D5853"/>
    <w:rsid w:val="002E1DD1"/>
    <w:rsid w:val="002F117E"/>
    <w:rsid w:val="002F42D2"/>
    <w:rsid w:val="003042F0"/>
    <w:rsid w:val="003112F5"/>
    <w:rsid w:val="00324045"/>
    <w:rsid w:val="00324135"/>
    <w:rsid w:val="003252EF"/>
    <w:rsid w:val="003275C5"/>
    <w:rsid w:val="00331109"/>
    <w:rsid w:val="00334CB9"/>
    <w:rsid w:val="00346EE0"/>
    <w:rsid w:val="003500DA"/>
    <w:rsid w:val="00370C50"/>
    <w:rsid w:val="00376E81"/>
    <w:rsid w:val="00376EC8"/>
    <w:rsid w:val="003772A6"/>
    <w:rsid w:val="00377C53"/>
    <w:rsid w:val="00384CAC"/>
    <w:rsid w:val="003A0CBB"/>
    <w:rsid w:val="003A4F75"/>
    <w:rsid w:val="003B052E"/>
    <w:rsid w:val="003B63A8"/>
    <w:rsid w:val="003C1234"/>
    <w:rsid w:val="003D3955"/>
    <w:rsid w:val="003E1DE8"/>
    <w:rsid w:val="003E6178"/>
    <w:rsid w:val="003F7526"/>
    <w:rsid w:val="0040614B"/>
    <w:rsid w:val="00407CFB"/>
    <w:rsid w:val="00410884"/>
    <w:rsid w:val="0041459B"/>
    <w:rsid w:val="0042005C"/>
    <w:rsid w:val="00426BFF"/>
    <w:rsid w:val="004304D5"/>
    <w:rsid w:val="00434FD6"/>
    <w:rsid w:val="004545BE"/>
    <w:rsid w:val="004805F5"/>
    <w:rsid w:val="00483F76"/>
    <w:rsid w:val="004840D1"/>
    <w:rsid w:val="0049595E"/>
    <w:rsid w:val="004B3AB2"/>
    <w:rsid w:val="004C7DB7"/>
    <w:rsid w:val="004E6932"/>
    <w:rsid w:val="004F2AAF"/>
    <w:rsid w:val="00506397"/>
    <w:rsid w:val="00515AC2"/>
    <w:rsid w:val="005343CC"/>
    <w:rsid w:val="00537D19"/>
    <w:rsid w:val="00542F38"/>
    <w:rsid w:val="00552922"/>
    <w:rsid w:val="005543E6"/>
    <w:rsid w:val="00564765"/>
    <w:rsid w:val="00574ECB"/>
    <w:rsid w:val="00576A21"/>
    <w:rsid w:val="00577C08"/>
    <w:rsid w:val="00584D69"/>
    <w:rsid w:val="0058711C"/>
    <w:rsid w:val="00587E9A"/>
    <w:rsid w:val="00592E67"/>
    <w:rsid w:val="00596C7D"/>
    <w:rsid w:val="005A3482"/>
    <w:rsid w:val="005A6D02"/>
    <w:rsid w:val="005D3730"/>
    <w:rsid w:val="005D392A"/>
    <w:rsid w:val="005D7E64"/>
    <w:rsid w:val="005E0199"/>
    <w:rsid w:val="005E0ADB"/>
    <w:rsid w:val="005E3852"/>
    <w:rsid w:val="005E5A67"/>
    <w:rsid w:val="005F4546"/>
    <w:rsid w:val="006202A2"/>
    <w:rsid w:val="00621E28"/>
    <w:rsid w:val="00630C70"/>
    <w:rsid w:val="006342ED"/>
    <w:rsid w:val="006368FA"/>
    <w:rsid w:val="006550ED"/>
    <w:rsid w:val="00661C6E"/>
    <w:rsid w:val="0066210E"/>
    <w:rsid w:val="00663B97"/>
    <w:rsid w:val="00665B66"/>
    <w:rsid w:val="00665CC4"/>
    <w:rsid w:val="00665D82"/>
    <w:rsid w:val="00672540"/>
    <w:rsid w:val="006751B9"/>
    <w:rsid w:val="00675F57"/>
    <w:rsid w:val="0067639B"/>
    <w:rsid w:val="00677C5D"/>
    <w:rsid w:val="00683BF0"/>
    <w:rsid w:val="006908A6"/>
    <w:rsid w:val="00692514"/>
    <w:rsid w:val="0069283A"/>
    <w:rsid w:val="00693F31"/>
    <w:rsid w:val="0069460B"/>
    <w:rsid w:val="0069644C"/>
    <w:rsid w:val="006971F3"/>
    <w:rsid w:val="006A4C0E"/>
    <w:rsid w:val="006B04AD"/>
    <w:rsid w:val="006B2286"/>
    <w:rsid w:val="006B2545"/>
    <w:rsid w:val="006B40B5"/>
    <w:rsid w:val="006D3587"/>
    <w:rsid w:val="006D600F"/>
    <w:rsid w:val="006E5502"/>
    <w:rsid w:val="006E594D"/>
    <w:rsid w:val="006F400C"/>
    <w:rsid w:val="007024C5"/>
    <w:rsid w:val="00705387"/>
    <w:rsid w:val="00706674"/>
    <w:rsid w:val="0071157E"/>
    <w:rsid w:val="00714D7C"/>
    <w:rsid w:val="00740348"/>
    <w:rsid w:val="00743022"/>
    <w:rsid w:val="007445C4"/>
    <w:rsid w:val="0074571F"/>
    <w:rsid w:val="00750657"/>
    <w:rsid w:val="007522E5"/>
    <w:rsid w:val="00764E0E"/>
    <w:rsid w:val="00774B77"/>
    <w:rsid w:val="0077608C"/>
    <w:rsid w:val="0078798F"/>
    <w:rsid w:val="007903EA"/>
    <w:rsid w:val="00791C0D"/>
    <w:rsid w:val="007937AD"/>
    <w:rsid w:val="007A3FC6"/>
    <w:rsid w:val="007A762B"/>
    <w:rsid w:val="007A7860"/>
    <w:rsid w:val="007A7E23"/>
    <w:rsid w:val="007B2170"/>
    <w:rsid w:val="007B3ABD"/>
    <w:rsid w:val="007B5809"/>
    <w:rsid w:val="007B5AF9"/>
    <w:rsid w:val="007C6076"/>
    <w:rsid w:val="007D53CA"/>
    <w:rsid w:val="007E61A3"/>
    <w:rsid w:val="007E67A1"/>
    <w:rsid w:val="00807CC2"/>
    <w:rsid w:val="00810B16"/>
    <w:rsid w:val="00811F7C"/>
    <w:rsid w:val="008211ED"/>
    <w:rsid w:val="00830D57"/>
    <w:rsid w:val="008340D8"/>
    <w:rsid w:val="008439BB"/>
    <w:rsid w:val="008564EE"/>
    <w:rsid w:val="008618BB"/>
    <w:rsid w:val="00862E57"/>
    <w:rsid w:val="00865F72"/>
    <w:rsid w:val="00872F9B"/>
    <w:rsid w:val="0088015B"/>
    <w:rsid w:val="0088151C"/>
    <w:rsid w:val="0089106B"/>
    <w:rsid w:val="00895608"/>
    <w:rsid w:val="008A4823"/>
    <w:rsid w:val="008B1747"/>
    <w:rsid w:val="008D10C8"/>
    <w:rsid w:val="008D5B2D"/>
    <w:rsid w:val="008D5BC1"/>
    <w:rsid w:val="008E208A"/>
    <w:rsid w:val="008E4D3A"/>
    <w:rsid w:val="008F3A8D"/>
    <w:rsid w:val="008F616E"/>
    <w:rsid w:val="00905967"/>
    <w:rsid w:val="009108A0"/>
    <w:rsid w:val="00914298"/>
    <w:rsid w:val="0094025D"/>
    <w:rsid w:val="009456A8"/>
    <w:rsid w:val="00946A21"/>
    <w:rsid w:val="00956D1C"/>
    <w:rsid w:val="00965CCA"/>
    <w:rsid w:val="009752B0"/>
    <w:rsid w:val="009808A5"/>
    <w:rsid w:val="00986633"/>
    <w:rsid w:val="009905FF"/>
    <w:rsid w:val="00993821"/>
    <w:rsid w:val="009A59E6"/>
    <w:rsid w:val="009B175B"/>
    <w:rsid w:val="009B61CD"/>
    <w:rsid w:val="009B7383"/>
    <w:rsid w:val="009C0882"/>
    <w:rsid w:val="009C09E1"/>
    <w:rsid w:val="009C0B79"/>
    <w:rsid w:val="009C443B"/>
    <w:rsid w:val="009C6A31"/>
    <w:rsid w:val="009D5B3B"/>
    <w:rsid w:val="009D7A24"/>
    <w:rsid w:val="009E539C"/>
    <w:rsid w:val="009E5952"/>
    <w:rsid w:val="009F4EE0"/>
    <w:rsid w:val="00A01B41"/>
    <w:rsid w:val="00A03098"/>
    <w:rsid w:val="00A23110"/>
    <w:rsid w:val="00A3096D"/>
    <w:rsid w:val="00A310B6"/>
    <w:rsid w:val="00A32C6E"/>
    <w:rsid w:val="00A47B65"/>
    <w:rsid w:val="00A53D01"/>
    <w:rsid w:val="00A55E15"/>
    <w:rsid w:val="00A56429"/>
    <w:rsid w:val="00A61239"/>
    <w:rsid w:val="00A6336C"/>
    <w:rsid w:val="00A77086"/>
    <w:rsid w:val="00A8143B"/>
    <w:rsid w:val="00A878CF"/>
    <w:rsid w:val="00A94EF9"/>
    <w:rsid w:val="00AA0B42"/>
    <w:rsid w:val="00AA76D3"/>
    <w:rsid w:val="00AA7886"/>
    <w:rsid w:val="00AB16C9"/>
    <w:rsid w:val="00AB6827"/>
    <w:rsid w:val="00AB736F"/>
    <w:rsid w:val="00AC0DD9"/>
    <w:rsid w:val="00AC232E"/>
    <w:rsid w:val="00AD3B89"/>
    <w:rsid w:val="00AD4EB8"/>
    <w:rsid w:val="00AE2B23"/>
    <w:rsid w:val="00AE6BBB"/>
    <w:rsid w:val="00AE72AD"/>
    <w:rsid w:val="00B12946"/>
    <w:rsid w:val="00B16E9B"/>
    <w:rsid w:val="00B218C8"/>
    <w:rsid w:val="00B25949"/>
    <w:rsid w:val="00B31EB4"/>
    <w:rsid w:val="00B419AF"/>
    <w:rsid w:val="00B431B8"/>
    <w:rsid w:val="00B5149D"/>
    <w:rsid w:val="00B52956"/>
    <w:rsid w:val="00B61B5C"/>
    <w:rsid w:val="00B73B60"/>
    <w:rsid w:val="00B86F25"/>
    <w:rsid w:val="00B91B00"/>
    <w:rsid w:val="00BA1C0F"/>
    <w:rsid w:val="00BA24DC"/>
    <w:rsid w:val="00BA3DCA"/>
    <w:rsid w:val="00BB4090"/>
    <w:rsid w:val="00BC30E3"/>
    <w:rsid w:val="00BD2C03"/>
    <w:rsid w:val="00BD7ADF"/>
    <w:rsid w:val="00BD7D4F"/>
    <w:rsid w:val="00C0235E"/>
    <w:rsid w:val="00C03EEE"/>
    <w:rsid w:val="00C1097A"/>
    <w:rsid w:val="00C12882"/>
    <w:rsid w:val="00C12D6A"/>
    <w:rsid w:val="00C31E3F"/>
    <w:rsid w:val="00C34841"/>
    <w:rsid w:val="00C60D4A"/>
    <w:rsid w:val="00C63200"/>
    <w:rsid w:val="00C70254"/>
    <w:rsid w:val="00C72F56"/>
    <w:rsid w:val="00C80E46"/>
    <w:rsid w:val="00C84B46"/>
    <w:rsid w:val="00C876DC"/>
    <w:rsid w:val="00C94813"/>
    <w:rsid w:val="00CA0A6D"/>
    <w:rsid w:val="00CA2E93"/>
    <w:rsid w:val="00CB71C3"/>
    <w:rsid w:val="00CD4D21"/>
    <w:rsid w:val="00CE6F84"/>
    <w:rsid w:val="00CF02BA"/>
    <w:rsid w:val="00CF2A98"/>
    <w:rsid w:val="00CF361B"/>
    <w:rsid w:val="00CF69BE"/>
    <w:rsid w:val="00D1040D"/>
    <w:rsid w:val="00D11465"/>
    <w:rsid w:val="00D11998"/>
    <w:rsid w:val="00D11F2F"/>
    <w:rsid w:val="00D122F5"/>
    <w:rsid w:val="00D15C26"/>
    <w:rsid w:val="00D1700A"/>
    <w:rsid w:val="00D271AD"/>
    <w:rsid w:val="00D30B86"/>
    <w:rsid w:val="00D31C60"/>
    <w:rsid w:val="00D32174"/>
    <w:rsid w:val="00D34D41"/>
    <w:rsid w:val="00D40243"/>
    <w:rsid w:val="00D4457D"/>
    <w:rsid w:val="00D55CA1"/>
    <w:rsid w:val="00D75CCF"/>
    <w:rsid w:val="00D761EA"/>
    <w:rsid w:val="00D77A5E"/>
    <w:rsid w:val="00D8043C"/>
    <w:rsid w:val="00D8356B"/>
    <w:rsid w:val="00D840FE"/>
    <w:rsid w:val="00D92053"/>
    <w:rsid w:val="00DA3E86"/>
    <w:rsid w:val="00DA43C8"/>
    <w:rsid w:val="00DB78FB"/>
    <w:rsid w:val="00DD04FC"/>
    <w:rsid w:val="00DE401A"/>
    <w:rsid w:val="00DF43CA"/>
    <w:rsid w:val="00E01BC1"/>
    <w:rsid w:val="00E01EF1"/>
    <w:rsid w:val="00E02C1C"/>
    <w:rsid w:val="00E1212E"/>
    <w:rsid w:val="00E123D4"/>
    <w:rsid w:val="00E225F1"/>
    <w:rsid w:val="00E36298"/>
    <w:rsid w:val="00E51BA6"/>
    <w:rsid w:val="00E56833"/>
    <w:rsid w:val="00E57CCA"/>
    <w:rsid w:val="00E7266F"/>
    <w:rsid w:val="00E7483C"/>
    <w:rsid w:val="00E76A17"/>
    <w:rsid w:val="00E83E0F"/>
    <w:rsid w:val="00E867FF"/>
    <w:rsid w:val="00E96A78"/>
    <w:rsid w:val="00EA1A45"/>
    <w:rsid w:val="00EA2618"/>
    <w:rsid w:val="00EB7375"/>
    <w:rsid w:val="00EC1E48"/>
    <w:rsid w:val="00EC67EF"/>
    <w:rsid w:val="00ED034A"/>
    <w:rsid w:val="00ED175E"/>
    <w:rsid w:val="00ED7FE0"/>
    <w:rsid w:val="00EE4386"/>
    <w:rsid w:val="00EE491F"/>
    <w:rsid w:val="00EF5EB5"/>
    <w:rsid w:val="00EF6D88"/>
    <w:rsid w:val="00F03A5A"/>
    <w:rsid w:val="00F05C67"/>
    <w:rsid w:val="00F1393C"/>
    <w:rsid w:val="00F16651"/>
    <w:rsid w:val="00F33F42"/>
    <w:rsid w:val="00F60FE1"/>
    <w:rsid w:val="00F61589"/>
    <w:rsid w:val="00F74FA8"/>
    <w:rsid w:val="00F9503F"/>
    <w:rsid w:val="00FA47A6"/>
    <w:rsid w:val="00FA7D21"/>
    <w:rsid w:val="00FB5FA5"/>
    <w:rsid w:val="00FC48B7"/>
    <w:rsid w:val="00FC5B84"/>
    <w:rsid w:val="00FD0B8C"/>
    <w:rsid w:val="00FE2732"/>
    <w:rsid w:val="00FE2F40"/>
    <w:rsid w:val="00FE71F1"/>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09308"/>
  <w15:chartTrackingRefBased/>
  <w15:docId w15:val="{059D7697-87D7-4F03-A913-7973E6C5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C6BC9"/>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semiHidden/>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semiHidden/>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 w:type="paragraph" w:styleId="Caption">
    <w:name w:val="caption"/>
    <w:basedOn w:val="Normal"/>
    <w:next w:val="Normal"/>
    <w:uiPriority w:val="35"/>
    <w:unhideWhenUsed/>
    <w:qFormat/>
    <w:rsid w:val="00247D66"/>
    <w:pPr>
      <w:spacing w:after="200" w:line="240" w:lineRule="auto"/>
    </w:pPr>
    <w:rPr>
      <w:rFonts w:eastAsia="SimSu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412167807">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1003901390">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 w:id="209435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hyperlink" Target="http://www.quanser.com" TargetMode="Externa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0.png"/><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Props1.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2.xml><?xml version="1.0" encoding="utf-8"?>
<ds:datastoreItem xmlns:ds="http://schemas.openxmlformats.org/officeDocument/2006/customXml" ds:itemID="{2C315DA4-D3E6-40A5-85FE-06DB4538F261}">
  <ds:schemaRefs>
    <ds:schemaRef ds:uri="http://schemas.openxmlformats.org/officeDocument/2006/bibliography"/>
  </ds:schemaRefs>
</ds:datastoreItem>
</file>

<file path=customXml/itemProps3.xml><?xml version="1.0" encoding="utf-8"?>
<ds:datastoreItem xmlns:ds="http://schemas.openxmlformats.org/officeDocument/2006/customXml" ds:itemID="{1592EADC-8EB6-4AF8-A753-2D16C19BB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0f635720-375e-4931-a0ed-79114ae99912"/>
    <ds:schemaRef ds:uri="d4a03c7d-cd7f-49b5-badb-dd8a14ab7fb0"/>
  </ds:schemaRefs>
</ds:datastoreItem>
</file>

<file path=docProps/app.xml><?xml version="1.0" encoding="utf-8"?>
<Properties xmlns="http://schemas.openxmlformats.org/officeDocument/2006/extended-properties" xmlns:vt="http://schemas.openxmlformats.org/officeDocument/2006/docPropsVTypes">
  <Template>Normal.dotm</Template>
  <TotalTime>5739</TotalTime>
  <Pages>7</Pages>
  <Words>1321</Words>
  <Characters>753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Kelly Fullerton</cp:lastModifiedBy>
  <cp:revision>13</cp:revision>
  <dcterms:created xsi:type="dcterms:W3CDTF">2023-01-04T21:37:00Z</dcterms:created>
  <dcterms:modified xsi:type="dcterms:W3CDTF">2023-01-09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GrammarlyDocumentId">
    <vt:lpwstr>dd00c9a0353bd07ee823255b302380c702745610286314a2dca2c298b14cd2a5</vt:lpwstr>
  </property>
  <property fmtid="{D5CDD505-2E9C-101B-9397-08002B2CF9AE}" pid="4" name="MediaServiceImageTags">
    <vt:lpwstr/>
  </property>
</Properties>
</file>